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331650" w14:textId="2B6AF0A3" w:rsidR="00DC52BF" w:rsidRDefault="00DC52BF" w:rsidP="00DC52BF">
      <w:pPr>
        <w:pStyle w:val="1"/>
        <w:jc w:val="center"/>
      </w:pPr>
      <w:r w:rsidRPr="00DC52BF">
        <w:t>Lab: Objects and Classes</w:t>
      </w:r>
    </w:p>
    <w:p w14:paraId="409E6AB1" w14:textId="4FD30A4F" w:rsidR="00EB74C2" w:rsidRPr="004053AE" w:rsidRDefault="00EB74C2" w:rsidP="004053AE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 w:rsidRPr="006A788D">
          <w:rPr>
            <w:rStyle w:val="a9"/>
            <w:rFonts w:cs="Calibri"/>
            <w:sz w:val="24"/>
            <w:szCs w:val="24"/>
          </w:rPr>
          <w:t xml:space="preserve">"JS Fundamentals" Course @ </w:t>
        </w:r>
        <w:r w:rsidRPr="006A788D">
          <w:rPr>
            <w:rStyle w:val="a9"/>
            <w:rFonts w:cs="Calibri"/>
            <w:noProof/>
            <w:sz w:val="24"/>
            <w:szCs w:val="24"/>
          </w:rPr>
          <w:t>SoftUni</w:t>
        </w:r>
        <w:r w:rsidRPr="006A788D">
          <w:rPr>
            <w:rStyle w:val="a9"/>
            <w:rFonts w:cs="Calibri"/>
            <w:sz w:val="24"/>
            <w:szCs w:val="24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9443E0" w:rsidRPr="00A45A9F">
          <w:rPr>
            <w:rStyle w:val="a9"/>
            <w:rFonts w:cs="Calibri"/>
            <w:sz w:val="24"/>
            <w:szCs w:val="24"/>
          </w:rPr>
          <w:t>https://judge.softuni.org/Contests/1323</w:t>
        </w:r>
      </w:hyperlink>
    </w:p>
    <w:p w14:paraId="1AEBDCFF" w14:textId="77777777" w:rsidR="00DC52BF" w:rsidRPr="00DC52BF" w:rsidRDefault="00DC52BF" w:rsidP="00DC52BF">
      <w:pPr>
        <w:pStyle w:val="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Person Info</w:t>
      </w:r>
    </w:p>
    <w:p w14:paraId="6589E59F" w14:textId="321C25AD" w:rsidR="00DC52BF" w:rsidRPr="00DC52BF" w:rsidRDefault="00DC52BF" w:rsidP="00DC52BF">
      <w:pPr>
        <w:jc w:val="both"/>
        <w:rPr>
          <w:lang w:val="bg-BG"/>
        </w:rPr>
      </w:pPr>
      <w:r w:rsidRPr="00DC52BF">
        <w:t xml:space="preserve">Write a </w:t>
      </w:r>
      <w:r w:rsidRPr="00DC52BF">
        <w:rPr>
          <w:rFonts w:cstheme="minorHAnsi"/>
        </w:rPr>
        <w:t>function</w:t>
      </w:r>
      <w:r w:rsidRPr="00DC52BF">
        <w:t xml:space="preserve"> that receives </w:t>
      </w:r>
      <w:r w:rsidRPr="00DC52BF">
        <w:rPr>
          <w:b/>
        </w:rPr>
        <w:t>3 parameters</w:t>
      </w:r>
      <w:r w:rsidRPr="00DC52BF">
        <w:t xml:space="preserve">, sets them to an </w:t>
      </w:r>
      <w:r w:rsidRPr="00DC52BF">
        <w:rPr>
          <w:rFonts w:ascii="Consolas" w:hAnsi="Consolas"/>
          <w:b/>
          <w:noProof/>
        </w:rPr>
        <w:t>object</w:t>
      </w:r>
      <w:r w:rsidR="00E40FB1">
        <w:rPr>
          <w:noProof/>
        </w:rPr>
        <w:t xml:space="preserve">, </w:t>
      </w:r>
      <w:r w:rsidRPr="00DC52BF">
        <w:t xml:space="preserve">and </w:t>
      </w:r>
      <w:r w:rsidR="000B2500" w:rsidRPr="000B2500">
        <w:rPr>
          <w:b/>
          <w:bCs/>
        </w:rPr>
        <w:t>returns</w:t>
      </w:r>
      <w:r w:rsidR="000B2500">
        <w:t xml:space="preserve"> that object.</w:t>
      </w:r>
    </w:p>
    <w:p w14:paraId="763AED6F" w14:textId="77777777" w:rsidR="00DC52BF" w:rsidRPr="00DC52BF" w:rsidRDefault="00DC52BF" w:rsidP="00DC52BF">
      <w:pPr>
        <w:jc w:val="both"/>
        <w:rPr>
          <w:lang w:val="bg-BG"/>
        </w:rPr>
      </w:pPr>
      <w:r w:rsidRPr="00DC52BF">
        <w:t xml:space="preserve">The input comes as </w:t>
      </w:r>
      <w:r w:rsidRPr="00DC52BF">
        <w:rPr>
          <w:b/>
        </w:rPr>
        <w:t>3 separate strings</w:t>
      </w:r>
      <w:r w:rsidRPr="00DC52BF">
        <w:t xml:space="preserve"> in the following order: </w:t>
      </w:r>
      <w:r w:rsidRPr="00DC52BF">
        <w:rPr>
          <w:rFonts w:ascii="Consolas" w:hAnsi="Consolas"/>
          <w:b/>
          <w:noProof/>
        </w:rPr>
        <w:t>firstName</w:t>
      </w:r>
      <w:r w:rsidRPr="00DC52BF">
        <w:t xml:space="preserve">, </w:t>
      </w:r>
      <w:r w:rsidRPr="00DC52BF">
        <w:rPr>
          <w:rFonts w:ascii="Consolas" w:hAnsi="Consolas"/>
          <w:b/>
          <w:noProof/>
        </w:rPr>
        <w:t>lastName</w:t>
      </w:r>
      <w:r w:rsidRPr="00DC52BF">
        <w:t>,</w:t>
      </w:r>
      <w:r w:rsidRPr="00DC52BF">
        <w:rPr>
          <w:b/>
        </w:rPr>
        <w:t xml:space="preserve"> </w:t>
      </w:r>
      <w:r w:rsidRPr="00DC52BF">
        <w:rPr>
          <w:rFonts w:ascii="Consolas" w:hAnsi="Consolas"/>
          <w:b/>
          <w:noProof/>
        </w:rPr>
        <w:t>age</w:t>
      </w:r>
      <w:r w:rsidRPr="00DC52BF">
        <w:t>.</w:t>
      </w:r>
    </w:p>
    <w:p w14:paraId="4DB3B203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Examples</w:t>
      </w:r>
    </w:p>
    <w:tbl>
      <w:tblPr>
        <w:tblStyle w:val="af"/>
        <w:tblW w:w="55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7"/>
        <w:gridCol w:w="2669"/>
      </w:tblGrid>
      <w:tr w:rsidR="00DC52BF" w:rsidRPr="00DC52BF" w14:paraId="069A937E" w14:textId="77777777" w:rsidTr="00C45430">
        <w:trPr>
          <w:trHeight w:val="451"/>
        </w:trPr>
        <w:tc>
          <w:tcPr>
            <w:tcW w:w="2857" w:type="dxa"/>
            <w:shd w:val="clear" w:color="auto" w:fill="D9D9D9" w:themeFill="background1" w:themeFillShade="D9"/>
            <w:vAlign w:val="center"/>
          </w:tcPr>
          <w:p w14:paraId="01C0EC25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669" w:type="dxa"/>
            <w:shd w:val="clear" w:color="auto" w:fill="D9D9D9" w:themeFill="background1" w:themeFillShade="D9"/>
            <w:vAlign w:val="center"/>
          </w:tcPr>
          <w:p w14:paraId="612FECC1" w14:textId="3EB03330" w:rsidR="00DC52BF" w:rsidRPr="00DC52BF" w:rsidRDefault="000B2500" w:rsidP="00C95915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bject Properties</w:t>
            </w:r>
          </w:p>
        </w:tc>
      </w:tr>
      <w:tr w:rsidR="00DC52BF" w:rsidRPr="00DC52BF" w14:paraId="3695B637" w14:textId="77777777" w:rsidTr="00C45430">
        <w:trPr>
          <w:trHeight w:val="1199"/>
        </w:trPr>
        <w:tc>
          <w:tcPr>
            <w:tcW w:w="2857" w:type="dxa"/>
            <w:vAlign w:val="center"/>
          </w:tcPr>
          <w:p w14:paraId="7318F80D" w14:textId="6518A489" w:rsidR="00DC52BF" w:rsidRPr="00205AFB" w:rsidRDefault="00C45430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"Peter", </w:t>
            </w:r>
            <w:r w:rsidRPr="00205AFB">
              <w:rPr>
                <w:rFonts w:ascii="Consolas" w:eastAsia="Times New Roman" w:hAnsi="Consolas" w:cstheme="minorHAnsi"/>
                <w:bCs/>
                <w:color w:val="000000"/>
                <w:lang w:val="bg-BG"/>
              </w:rPr>
              <w:br/>
            </w:r>
            <w:r w:rsidRPr="00205AFB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"Pan",</w:t>
            </w:r>
            <w:r w:rsidRPr="00205AFB">
              <w:rPr>
                <w:rFonts w:ascii="Consolas" w:eastAsia="Times New Roman" w:hAnsi="Consolas" w:cstheme="minorHAnsi"/>
                <w:bCs/>
                <w:color w:val="000000"/>
                <w:lang w:val="bg-BG"/>
              </w:rPr>
              <w:br/>
            </w:r>
            <w:r w:rsidRPr="00205AFB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"20"</w:t>
            </w:r>
          </w:p>
        </w:tc>
        <w:tc>
          <w:tcPr>
            <w:tcW w:w="2669" w:type="dxa"/>
            <w:vAlign w:val="center"/>
          </w:tcPr>
          <w:p w14:paraId="1FF0FC2B" w14:textId="77777777" w:rsidR="00DC52BF" w:rsidRPr="00205AFB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205AFB">
              <w:rPr>
                <w:rFonts w:ascii="Consolas" w:hAnsi="Consolas" w:cstheme="minorHAnsi"/>
                <w:bCs/>
                <w:noProof/>
              </w:rPr>
              <w:t>firstName: Peter</w:t>
            </w:r>
          </w:p>
          <w:p w14:paraId="7B06B165" w14:textId="77777777" w:rsidR="00DC52BF" w:rsidRPr="00205AFB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205AFB">
              <w:rPr>
                <w:rFonts w:ascii="Consolas" w:hAnsi="Consolas" w:cstheme="minorHAnsi"/>
                <w:bCs/>
                <w:noProof/>
              </w:rPr>
              <w:t>lastName: Pan</w:t>
            </w:r>
          </w:p>
          <w:p w14:paraId="4AD05D3C" w14:textId="77777777" w:rsidR="00DC52BF" w:rsidRPr="00205AFB" w:rsidRDefault="00DC52BF" w:rsidP="00C95915">
            <w:pPr>
              <w:rPr>
                <w:rFonts w:ascii="Consolas" w:hAnsi="Consolas" w:cstheme="minorHAnsi"/>
                <w:bCs/>
                <w:noProof/>
              </w:rPr>
            </w:pPr>
            <w:r w:rsidRPr="00205AFB">
              <w:rPr>
                <w:rFonts w:ascii="Consolas" w:hAnsi="Consolas" w:cstheme="minorHAnsi"/>
                <w:bCs/>
                <w:noProof/>
              </w:rPr>
              <w:t>age: 20</w:t>
            </w:r>
          </w:p>
        </w:tc>
      </w:tr>
      <w:tr w:rsidR="00C45430" w:rsidRPr="00DC52BF" w14:paraId="24F2A6BE" w14:textId="77777777" w:rsidTr="00C45430">
        <w:trPr>
          <w:trHeight w:val="307"/>
        </w:trPr>
        <w:tc>
          <w:tcPr>
            <w:tcW w:w="2857" w:type="dxa"/>
            <w:vAlign w:val="center"/>
          </w:tcPr>
          <w:p w14:paraId="13583B58" w14:textId="63F23CDC" w:rsidR="00C45430" w:rsidRPr="00205AFB" w:rsidRDefault="00C45430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"George", </w:t>
            </w:r>
            <w:r w:rsidRPr="00205AFB">
              <w:rPr>
                <w:rFonts w:ascii="Consolas" w:eastAsia="Times New Roman" w:hAnsi="Consolas" w:cstheme="minorHAnsi"/>
                <w:bCs/>
                <w:color w:val="000000"/>
                <w:lang w:val="bg-BG"/>
              </w:rPr>
              <w:br/>
            </w:r>
            <w:r w:rsidRPr="00205AFB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"Smith",</w:t>
            </w:r>
            <w:r w:rsidRPr="00205AFB">
              <w:rPr>
                <w:rFonts w:ascii="Consolas" w:eastAsia="Times New Roman" w:hAnsi="Consolas" w:cstheme="minorHAnsi"/>
                <w:bCs/>
                <w:color w:val="000000"/>
                <w:lang w:val="bg-BG"/>
              </w:rPr>
              <w:br/>
            </w:r>
            <w:r w:rsidRPr="00205AFB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"18"</w:t>
            </w:r>
          </w:p>
        </w:tc>
        <w:tc>
          <w:tcPr>
            <w:tcW w:w="2669" w:type="dxa"/>
            <w:vAlign w:val="center"/>
          </w:tcPr>
          <w:p w14:paraId="71191F00" w14:textId="2F73F711" w:rsidR="00C45430" w:rsidRPr="00205AFB" w:rsidRDefault="00C45430" w:rsidP="00C45430">
            <w:pPr>
              <w:rPr>
                <w:rFonts w:ascii="Consolas" w:hAnsi="Consolas" w:cstheme="minorHAnsi"/>
                <w:bCs/>
                <w:lang w:val="bg-BG"/>
              </w:rPr>
            </w:pPr>
            <w:r w:rsidRPr="00205AFB">
              <w:rPr>
                <w:rFonts w:ascii="Consolas" w:hAnsi="Consolas" w:cstheme="minorHAnsi"/>
                <w:bCs/>
                <w:noProof/>
              </w:rPr>
              <w:t>firstName: George</w:t>
            </w:r>
          </w:p>
          <w:p w14:paraId="6BC735B6" w14:textId="0BD53961" w:rsidR="00C45430" w:rsidRPr="00205AFB" w:rsidRDefault="00C45430" w:rsidP="00C45430">
            <w:pPr>
              <w:rPr>
                <w:rFonts w:ascii="Consolas" w:hAnsi="Consolas" w:cstheme="minorHAnsi"/>
                <w:bCs/>
                <w:lang w:val="bg-BG"/>
              </w:rPr>
            </w:pPr>
            <w:r w:rsidRPr="00205AFB">
              <w:rPr>
                <w:rFonts w:ascii="Consolas" w:hAnsi="Consolas" w:cstheme="minorHAnsi"/>
                <w:bCs/>
                <w:noProof/>
              </w:rPr>
              <w:t>lastName: Smith</w:t>
            </w:r>
          </w:p>
          <w:p w14:paraId="3AE95870" w14:textId="50C2B885" w:rsidR="00C45430" w:rsidRPr="00205AFB" w:rsidRDefault="00C45430" w:rsidP="00C45430">
            <w:pPr>
              <w:rPr>
                <w:rFonts w:ascii="Consolas" w:hAnsi="Consolas" w:cstheme="minorHAnsi"/>
                <w:bCs/>
                <w:noProof/>
              </w:rPr>
            </w:pPr>
            <w:r w:rsidRPr="00205AFB">
              <w:rPr>
                <w:rFonts w:ascii="Consolas" w:hAnsi="Consolas" w:cstheme="minorHAnsi"/>
                <w:bCs/>
                <w:noProof/>
              </w:rPr>
              <w:t>age: 18</w:t>
            </w:r>
          </w:p>
        </w:tc>
      </w:tr>
    </w:tbl>
    <w:p w14:paraId="40BC245E" w14:textId="24643079" w:rsidR="00DC52BF" w:rsidRDefault="00DC52BF" w:rsidP="00DC52BF">
      <w:pPr>
        <w:pStyle w:val="3"/>
      </w:pPr>
      <w:r w:rsidRPr="00DC52BF">
        <w:t>Hints</w:t>
      </w:r>
    </w:p>
    <w:p w14:paraId="00AA5ABD" w14:textId="7CE26CFC" w:rsidR="00E40FB1" w:rsidRPr="00E40FB1" w:rsidRDefault="00E40FB1" w:rsidP="00E40FB1">
      <w:r>
        <w:rPr>
          <w:noProof/>
          <w:lang w:val="bg-BG" w:eastAsia="bg-BG"/>
        </w:rPr>
        <w:drawing>
          <wp:inline distT="0" distB="0" distL="0" distR="0" wp14:anchorId="157BF3CD" wp14:editId="0090EEBA">
            <wp:extent cx="5288280" cy="1107318"/>
            <wp:effectExtent l="19050" t="19050" r="7620" b="1714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6819" cy="1111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FB54A5" w14:textId="77777777" w:rsidR="00DC52BF" w:rsidRPr="00DC52BF" w:rsidRDefault="00DC52BF" w:rsidP="00DC52BF">
      <w:pPr>
        <w:pStyle w:val="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City</w:t>
      </w:r>
    </w:p>
    <w:p w14:paraId="5EEB31A1" w14:textId="46E6F21F" w:rsidR="00DC52BF" w:rsidRDefault="004F016F" w:rsidP="00DC52BF">
      <w:r w:rsidRPr="00DC52BF">
        <w:t xml:space="preserve">Write a </w:t>
      </w:r>
      <w:r w:rsidRPr="00DC52BF">
        <w:rPr>
          <w:rFonts w:cstheme="minorHAnsi"/>
        </w:rPr>
        <w:t>function</w:t>
      </w:r>
      <w:r>
        <w:t xml:space="preserve"> that r</w:t>
      </w:r>
      <w:r w:rsidR="00DC52BF" w:rsidRPr="00DC52BF">
        <w:t>eceive</w:t>
      </w:r>
      <w:r>
        <w:t>s</w:t>
      </w:r>
      <w:r w:rsidR="000B2500">
        <w:t xml:space="preserve"> a </w:t>
      </w:r>
      <w:r w:rsidR="000B2500" w:rsidRPr="000B2500">
        <w:rPr>
          <w:b/>
          <w:bCs/>
        </w:rPr>
        <w:t>single</w:t>
      </w:r>
      <w:r w:rsidR="000B2500">
        <w:t xml:space="preserve"> </w:t>
      </w:r>
      <w:r w:rsidR="000B2500" w:rsidRPr="000B2500">
        <w:rPr>
          <w:b/>
          <w:bCs/>
        </w:rPr>
        <w:t>parameter</w:t>
      </w:r>
      <w:r w:rsidR="000B2500">
        <w:t xml:space="preserve"> – an </w:t>
      </w:r>
      <w:r w:rsidR="000B2500" w:rsidRPr="000B2500">
        <w:rPr>
          <w:b/>
          <w:bCs/>
        </w:rPr>
        <w:t>object</w:t>
      </w:r>
      <w:r w:rsidR="000B2500">
        <w:t>, containing</w:t>
      </w:r>
      <w:r w:rsidR="00DC52BF" w:rsidRPr="00DC52BF">
        <w:t xml:space="preserve"> </w:t>
      </w:r>
      <w:r w:rsidR="00DC52BF" w:rsidRPr="00DC52BF">
        <w:rPr>
          <w:b/>
        </w:rPr>
        <w:t xml:space="preserve">five </w:t>
      </w:r>
      <w:r w:rsidR="000B2500">
        <w:rPr>
          <w:b/>
        </w:rPr>
        <w:t>properties</w:t>
      </w:r>
      <w:r w:rsidR="000B2500">
        <w:t>:</w:t>
      </w:r>
    </w:p>
    <w:p w14:paraId="43C3218B" w14:textId="7D8C8AFD" w:rsidR="000B2500" w:rsidRPr="000B2500" w:rsidRDefault="000B2500" w:rsidP="000B2500">
      <w:p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{ </w:t>
      </w:r>
      <w:r w:rsidRPr="000B2500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area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population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country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postcode</w:t>
      </w:r>
      <w:r>
        <w:rPr>
          <w:rFonts w:ascii="Consolas" w:hAnsi="Consolas"/>
          <w:b/>
          <w:noProof/>
        </w:rPr>
        <w:t xml:space="preserve"> }</w:t>
      </w:r>
    </w:p>
    <w:p w14:paraId="3015952F" w14:textId="77777777" w:rsidR="00DC52BF" w:rsidRPr="00DC52BF" w:rsidRDefault="00DC52BF" w:rsidP="00DC52BF">
      <w:pPr>
        <w:rPr>
          <w:lang w:val="bg-BG"/>
        </w:rPr>
      </w:pPr>
      <w:r w:rsidRPr="00DC52BF">
        <w:t xml:space="preserve">Loop through all the </w:t>
      </w:r>
      <w:r w:rsidRPr="00DC52BF">
        <w:rPr>
          <w:b/>
        </w:rPr>
        <w:t>keys</w:t>
      </w:r>
      <w:r w:rsidRPr="00DC52BF">
        <w:t xml:space="preserve"> and </w:t>
      </w:r>
      <w:r w:rsidRPr="000B2500">
        <w:rPr>
          <w:b/>
          <w:bCs/>
        </w:rPr>
        <w:t>print</w:t>
      </w:r>
      <w:r w:rsidRPr="00DC52BF">
        <w:t xml:space="preserve"> them with their </w:t>
      </w:r>
      <w:r w:rsidRPr="00DC52BF">
        <w:rPr>
          <w:b/>
        </w:rPr>
        <w:t xml:space="preserve">values </w:t>
      </w:r>
      <w:r w:rsidRPr="00DC52BF">
        <w:t xml:space="preserve">in format: 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  <w:r w:rsidRPr="00DC52BF">
        <w:rPr>
          <w:rFonts w:ascii="Consolas" w:hAnsi="Consolas"/>
          <w:b/>
          <w:noProof/>
        </w:rPr>
        <w:t>{key} -&gt; {value}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</w:p>
    <w:p w14:paraId="409C2F06" w14:textId="77777777" w:rsidR="00DC52BF" w:rsidRPr="00DC52BF" w:rsidRDefault="00DC52BF" w:rsidP="00DC52BF">
      <w:pPr>
        <w:rPr>
          <w:lang w:val="bg-BG"/>
        </w:rPr>
      </w:pPr>
      <w:r w:rsidRPr="00DC52BF">
        <w:t>See the examples below.</w:t>
      </w:r>
    </w:p>
    <w:p w14:paraId="42C4D7AA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Examples</w:t>
      </w:r>
    </w:p>
    <w:tbl>
      <w:tblPr>
        <w:tblStyle w:val="af"/>
        <w:tblW w:w="84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42"/>
        <w:gridCol w:w="2784"/>
      </w:tblGrid>
      <w:tr w:rsidR="00DC52BF" w:rsidRPr="00DC52BF" w14:paraId="5E7BAF45" w14:textId="77777777" w:rsidTr="00C95915">
        <w:tc>
          <w:tcPr>
            <w:tcW w:w="5642" w:type="dxa"/>
            <w:shd w:val="clear" w:color="auto" w:fill="D9D9D9" w:themeFill="background1" w:themeFillShade="D9"/>
            <w:vAlign w:val="center"/>
          </w:tcPr>
          <w:p w14:paraId="14927079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784" w:type="dxa"/>
            <w:shd w:val="clear" w:color="auto" w:fill="D9D9D9" w:themeFill="background1" w:themeFillShade="D9"/>
            <w:vAlign w:val="center"/>
          </w:tcPr>
          <w:p w14:paraId="50F19205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735F7578" w14:textId="77777777" w:rsidTr="00C95915">
        <w:tc>
          <w:tcPr>
            <w:tcW w:w="5642" w:type="dxa"/>
            <w:vAlign w:val="center"/>
          </w:tcPr>
          <w:p w14:paraId="16B97A28" w14:textId="77777777" w:rsidR="000B2500" w:rsidRPr="00205AFB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>{</w:t>
            </w:r>
          </w:p>
          <w:p w14:paraId="64900DAC" w14:textId="77777777" w:rsidR="000B2500" w:rsidRPr="00205AFB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 xml:space="preserve">    name: "Sofia",</w:t>
            </w:r>
          </w:p>
          <w:p w14:paraId="056961B8" w14:textId="77777777" w:rsidR="000B2500" w:rsidRPr="00205AFB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 xml:space="preserve">    area: 492,</w:t>
            </w:r>
          </w:p>
          <w:p w14:paraId="36D68857" w14:textId="77777777" w:rsidR="000B2500" w:rsidRPr="00205AFB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 xml:space="preserve">    population: 1238438,</w:t>
            </w:r>
          </w:p>
          <w:p w14:paraId="5F3949CB" w14:textId="77777777" w:rsidR="000B2500" w:rsidRPr="00205AFB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 xml:space="preserve">    country: "Bulgaria",</w:t>
            </w:r>
          </w:p>
          <w:p w14:paraId="33D0E8EF" w14:textId="77777777" w:rsidR="000B2500" w:rsidRPr="00205AFB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 xml:space="preserve">    postCode: "1000"</w:t>
            </w:r>
          </w:p>
          <w:p w14:paraId="49FFC1A8" w14:textId="7084D9C9" w:rsidR="00DC52BF" w:rsidRPr="00205AFB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>}</w:t>
            </w:r>
          </w:p>
        </w:tc>
        <w:tc>
          <w:tcPr>
            <w:tcW w:w="2784" w:type="dxa"/>
            <w:vAlign w:val="center"/>
          </w:tcPr>
          <w:p w14:paraId="73B530D4" w14:textId="77777777" w:rsidR="00DC52BF" w:rsidRPr="00205AFB" w:rsidRDefault="00DC52BF" w:rsidP="00C95915">
            <w:pPr>
              <w:rPr>
                <w:rFonts w:ascii="Consolas" w:hAnsi="Consolas" w:cstheme="minorHAnsi"/>
                <w:lang w:val="bg-BG"/>
              </w:rPr>
            </w:pPr>
            <w:r w:rsidRPr="00205AFB">
              <w:rPr>
                <w:rFonts w:ascii="Consolas" w:hAnsi="Consolas" w:cstheme="minorHAnsi"/>
                <w:noProof/>
              </w:rPr>
              <w:lastRenderedPageBreak/>
              <w:t>name -&gt; Sofia</w:t>
            </w:r>
          </w:p>
          <w:p w14:paraId="091F3D50" w14:textId="77777777" w:rsidR="00DC52BF" w:rsidRPr="00205AFB" w:rsidRDefault="00DC52BF" w:rsidP="00C95915">
            <w:pPr>
              <w:rPr>
                <w:rFonts w:ascii="Consolas" w:hAnsi="Consolas" w:cstheme="minorHAnsi"/>
                <w:lang w:val="bg-BG"/>
              </w:rPr>
            </w:pPr>
            <w:r w:rsidRPr="00205AFB">
              <w:rPr>
                <w:rFonts w:ascii="Consolas" w:hAnsi="Consolas" w:cstheme="minorHAnsi"/>
                <w:noProof/>
              </w:rPr>
              <w:t>area -&gt; 492</w:t>
            </w:r>
          </w:p>
          <w:p w14:paraId="0E7FE920" w14:textId="77777777" w:rsidR="00DC52BF" w:rsidRPr="00205AFB" w:rsidRDefault="00DC52BF" w:rsidP="00C95915">
            <w:pPr>
              <w:rPr>
                <w:rFonts w:ascii="Consolas" w:hAnsi="Consolas" w:cstheme="minorHAnsi"/>
                <w:lang w:val="bg-BG"/>
              </w:rPr>
            </w:pPr>
            <w:r w:rsidRPr="00205AFB">
              <w:rPr>
                <w:rFonts w:ascii="Consolas" w:hAnsi="Consolas" w:cstheme="minorHAnsi"/>
                <w:noProof/>
              </w:rPr>
              <w:t>population -&gt; 1238438</w:t>
            </w:r>
          </w:p>
          <w:p w14:paraId="5C1F39E7" w14:textId="77777777" w:rsidR="00DC52BF" w:rsidRPr="00205AFB" w:rsidRDefault="00DC52BF" w:rsidP="00C95915">
            <w:pPr>
              <w:rPr>
                <w:rFonts w:ascii="Consolas" w:hAnsi="Consolas" w:cstheme="minorHAnsi"/>
                <w:lang w:val="bg-BG"/>
              </w:rPr>
            </w:pPr>
            <w:r w:rsidRPr="00205AFB">
              <w:rPr>
                <w:rFonts w:ascii="Consolas" w:hAnsi="Consolas" w:cstheme="minorHAnsi"/>
                <w:noProof/>
              </w:rPr>
              <w:t>country -&gt; Bulgaria</w:t>
            </w:r>
          </w:p>
          <w:p w14:paraId="34FD457C" w14:textId="77777777" w:rsidR="00DC52BF" w:rsidRPr="00205AFB" w:rsidRDefault="00DC52BF" w:rsidP="00C95915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lastRenderedPageBreak/>
              <w:t>postCode -&gt; 1000</w:t>
            </w:r>
          </w:p>
        </w:tc>
      </w:tr>
      <w:tr w:rsidR="008F4C95" w:rsidRPr="00DC52BF" w14:paraId="555222CE" w14:textId="77777777" w:rsidTr="00C95915">
        <w:tc>
          <w:tcPr>
            <w:tcW w:w="5642" w:type="dxa"/>
            <w:vAlign w:val="center"/>
          </w:tcPr>
          <w:p w14:paraId="799318B6" w14:textId="77777777" w:rsidR="008F4C95" w:rsidRPr="00205AFB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{</w:t>
            </w:r>
          </w:p>
          <w:p w14:paraId="1B280A03" w14:textId="4014FEF1" w:rsidR="008F4C95" w:rsidRPr="00205AFB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 xml:space="preserve">    name: "Plovdiv",</w:t>
            </w:r>
          </w:p>
          <w:p w14:paraId="6A14CD5C" w14:textId="6051B402" w:rsidR="008F4C95" w:rsidRPr="00205AFB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 xml:space="preserve">    area: 389,</w:t>
            </w:r>
          </w:p>
          <w:p w14:paraId="3B172C12" w14:textId="59A0EA10" w:rsidR="008F4C95" w:rsidRPr="00205AFB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 xml:space="preserve">    population: 1162358,</w:t>
            </w:r>
          </w:p>
          <w:p w14:paraId="03028CBA" w14:textId="77777777" w:rsidR="008F4C95" w:rsidRPr="00205AFB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 xml:space="preserve">    country: "Bulgaria",</w:t>
            </w:r>
          </w:p>
          <w:p w14:paraId="13DD7B6A" w14:textId="17AC36F0" w:rsidR="008F4C95" w:rsidRPr="00205AFB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 xml:space="preserve">    postCode: "4000"</w:t>
            </w:r>
          </w:p>
          <w:p w14:paraId="483DF62C" w14:textId="32D43BB2" w:rsidR="008F4C95" w:rsidRPr="00205AFB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>}</w:t>
            </w:r>
          </w:p>
        </w:tc>
        <w:tc>
          <w:tcPr>
            <w:tcW w:w="2784" w:type="dxa"/>
            <w:vAlign w:val="center"/>
          </w:tcPr>
          <w:p w14:paraId="618E28AB" w14:textId="77777777" w:rsidR="008F4C95" w:rsidRPr="00205AFB" w:rsidRDefault="008F4C95" w:rsidP="008F4C95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name -&gt; Plovdiv</w:t>
            </w:r>
          </w:p>
          <w:p w14:paraId="25BB1691" w14:textId="77777777" w:rsidR="008F4C95" w:rsidRPr="00205AFB" w:rsidRDefault="008F4C95" w:rsidP="008F4C95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area -&gt; 389</w:t>
            </w:r>
          </w:p>
          <w:p w14:paraId="155D887A" w14:textId="77777777" w:rsidR="008F4C95" w:rsidRPr="00205AFB" w:rsidRDefault="008F4C95" w:rsidP="008F4C95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population -&gt; 1162358</w:t>
            </w:r>
          </w:p>
          <w:p w14:paraId="404974F4" w14:textId="77777777" w:rsidR="008F4C95" w:rsidRPr="00205AFB" w:rsidRDefault="008F4C95" w:rsidP="008F4C95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country -&gt; Bulgaria</w:t>
            </w:r>
          </w:p>
          <w:p w14:paraId="0C19D020" w14:textId="5D189D2A" w:rsidR="008F4C95" w:rsidRPr="00205AFB" w:rsidRDefault="008F4C95" w:rsidP="008F4C95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postCode -&gt; 4000</w:t>
            </w:r>
          </w:p>
        </w:tc>
      </w:tr>
    </w:tbl>
    <w:p w14:paraId="302A6B1D" w14:textId="77777777" w:rsidR="00DC52BF" w:rsidRPr="00DC52BF" w:rsidRDefault="00DC52BF" w:rsidP="00DC52BF">
      <w:pPr>
        <w:pStyle w:val="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Convert to Object</w:t>
      </w:r>
    </w:p>
    <w:p w14:paraId="665C0E60" w14:textId="6B0EAE3F" w:rsidR="00DC52BF" w:rsidRPr="00CC3290" w:rsidRDefault="00DC52BF" w:rsidP="00DC52BF">
      <w:pPr>
        <w:rPr>
          <w:rFonts w:cstheme="minorHAnsi"/>
          <w:lang w:val="bg-BG"/>
        </w:rPr>
      </w:pPr>
      <w:r w:rsidRPr="00CC3290">
        <w:rPr>
          <w:rFonts w:cstheme="minorHAnsi"/>
        </w:rPr>
        <w:t xml:space="preserve">Write a function that receives a </w:t>
      </w:r>
      <w:r w:rsidRPr="00CC3290">
        <w:rPr>
          <w:rFonts w:cstheme="minorHAnsi"/>
          <w:b/>
        </w:rPr>
        <w:t>string</w:t>
      </w:r>
      <w:r w:rsidRPr="00CC3290">
        <w:rPr>
          <w:rFonts w:cstheme="minorHAnsi"/>
        </w:rPr>
        <w:t xml:space="preserve"> in </w:t>
      </w:r>
      <w:r w:rsidRPr="00CC3290">
        <w:rPr>
          <w:rFonts w:cstheme="minorHAnsi"/>
          <w:b/>
          <w:noProof/>
        </w:rPr>
        <w:t xml:space="preserve">JSON </w:t>
      </w:r>
      <w:r w:rsidRPr="00CC3290">
        <w:rPr>
          <w:rFonts w:cstheme="minorHAnsi"/>
          <w:b/>
        </w:rPr>
        <w:t>format</w:t>
      </w:r>
      <w:r w:rsidRPr="00CC3290">
        <w:rPr>
          <w:rFonts w:cstheme="minorHAnsi"/>
        </w:rPr>
        <w:t xml:space="preserve"> and converts it to </w:t>
      </w:r>
      <w:r w:rsidR="00CC3290">
        <w:rPr>
          <w:rFonts w:cstheme="minorHAnsi"/>
        </w:rPr>
        <w:t xml:space="preserve">an </w:t>
      </w:r>
      <w:r w:rsidRPr="00CC3290">
        <w:rPr>
          <w:rFonts w:cstheme="minorHAnsi"/>
          <w:b/>
        </w:rPr>
        <w:t>object</w:t>
      </w:r>
      <w:r w:rsidRPr="00CC3290">
        <w:rPr>
          <w:rFonts w:cstheme="minorHAnsi"/>
        </w:rPr>
        <w:t>.</w:t>
      </w:r>
    </w:p>
    <w:p w14:paraId="74A066B8" w14:textId="1FFFE65D" w:rsidR="00DC52BF" w:rsidRPr="00DC52BF" w:rsidRDefault="00DC52BF" w:rsidP="00DC52BF">
      <w:pPr>
        <w:rPr>
          <w:lang w:val="bg-BG"/>
        </w:rPr>
      </w:pPr>
      <w:r w:rsidRPr="00DC52BF">
        <w:t xml:space="preserve">Loop through all the keys and print them with their values in format: 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  <w:r w:rsidRPr="00DC52BF">
        <w:rPr>
          <w:rFonts w:ascii="Consolas" w:hAnsi="Consolas"/>
          <w:b/>
          <w:noProof/>
        </w:rPr>
        <w:t>{key}: {value}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</w:p>
    <w:p w14:paraId="4891859F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Examples</w:t>
      </w:r>
    </w:p>
    <w:tbl>
      <w:tblPr>
        <w:tblStyle w:val="af"/>
        <w:tblW w:w="807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82"/>
        <w:gridCol w:w="1890"/>
      </w:tblGrid>
      <w:tr w:rsidR="00DC52BF" w:rsidRPr="00DC52BF" w14:paraId="0AE68084" w14:textId="77777777" w:rsidTr="00C95915">
        <w:tc>
          <w:tcPr>
            <w:tcW w:w="6182" w:type="dxa"/>
            <w:shd w:val="clear" w:color="auto" w:fill="D9D9D9" w:themeFill="background1" w:themeFillShade="D9"/>
            <w:vAlign w:val="center"/>
          </w:tcPr>
          <w:p w14:paraId="11C00A7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14:paraId="0F5D5730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58EE4FE3" w14:textId="77777777" w:rsidTr="00C95915">
        <w:tc>
          <w:tcPr>
            <w:tcW w:w="6182" w:type="dxa"/>
            <w:vAlign w:val="center"/>
          </w:tcPr>
          <w:p w14:paraId="47DD04A5" w14:textId="6E320923" w:rsidR="00DC52BF" w:rsidRPr="00205AFB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 w:themeColor="text1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'{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"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name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"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 xml:space="preserve">: 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"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George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"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 xml:space="preserve">, 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"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age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"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 xml:space="preserve">: 40, 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"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town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"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 xml:space="preserve">: 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"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Sofia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"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}'</w:t>
            </w:r>
          </w:p>
        </w:tc>
        <w:tc>
          <w:tcPr>
            <w:tcW w:w="1890" w:type="dxa"/>
            <w:vAlign w:val="center"/>
          </w:tcPr>
          <w:p w14:paraId="05080CBB" w14:textId="77777777" w:rsidR="00DC52BF" w:rsidRPr="00205AFB" w:rsidRDefault="00DC52BF" w:rsidP="00C95915">
            <w:pPr>
              <w:rPr>
                <w:rFonts w:ascii="Consolas" w:hAnsi="Consolas" w:cstheme="minorHAnsi"/>
                <w:lang w:val="bg-BG"/>
              </w:rPr>
            </w:pPr>
            <w:r w:rsidRPr="00205AFB">
              <w:rPr>
                <w:rFonts w:ascii="Consolas" w:hAnsi="Consolas" w:cstheme="minorHAnsi"/>
                <w:noProof/>
              </w:rPr>
              <w:t>name: George</w:t>
            </w:r>
          </w:p>
          <w:p w14:paraId="20DD0CCB" w14:textId="77777777" w:rsidR="00DC52BF" w:rsidRPr="00205AFB" w:rsidRDefault="00DC52BF" w:rsidP="00C95915">
            <w:pPr>
              <w:rPr>
                <w:rFonts w:ascii="Consolas" w:hAnsi="Consolas" w:cstheme="minorHAnsi"/>
                <w:lang w:val="bg-BG"/>
              </w:rPr>
            </w:pPr>
            <w:r w:rsidRPr="00205AFB">
              <w:rPr>
                <w:rFonts w:ascii="Consolas" w:hAnsi="Consolas" w:cstheme="minorHAnsi"/>
                <w:noProof/>
              </w:rPr>
              <w:t>age: 40</w:t>
            </w:r>
          </w:p>
          <w:p w14:paraId="5B409DB0" w14:textId="77777777" w:rsidR="00DC52BF" w:rsidRPr="00205AFB" w:rsidRDefault="00DC52BF" w:rsidP="00C95915">
            <w:pPr>
              <w:rPr>
                <w:rFonts w:cstheme="minorHAnsi"/>
              </w:rPr>
            </w:pPr>
            <w:r w:rsidRPr="00205AFB">
              <w:rPr>
                <w:rFonts w:ascii="Consolas" w:hAnsi="Consolas" w:cstheme="minorHAnsi"/>
                <w:noProof/>
              </w:rPr>
              <w:t>town: Sofia</w:t>
            </w:r>
          </w:p>
        </w:tc>
      </w:tr>
      <w:tr w:rsidR="005521D8" w:rsidRPr="00DC52BF" w14:paraId="196FCAEB" w14:textId="77777777" w:rsidTr="00C95915">
        <w:tc>
          <w:tcPr>
            <w:tcW w:w="6182" w:type="dxa"/>
            <w:vAlign w:val="center"/>
          </w:tcPr>
          <w:p w14:paraId="3A698C2E" w14:textId="02FB35EB" w:rsidR="005521D8" w:rsidRPr="00205AFB" w:rsidRDefault="005521D8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 w:themeColor="text1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'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  <w:lang w:val="bg-BG"/>
              </w:rPr>
              <w:t>{"name": "Peter", "age": 35, "town": "Plovdiv"}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'</w:t>
            </w:r>
          </w:p>
        </w:tc>
        <w:tc>
          <w:tcPr>
            <w:tcW w:w="1890" w:type="dxa"/>
            <w:vAlign w:val="center"/>
          </w:tcPr>
          <w:p w14:paraId="5BB39AF1" w14:textId="77777777" w:rsidR="005521D8" w:rsidRPr="00205AFB" w:rsidRDefault="005521D8" w:rsidP="005521D8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name: Peter</w:t>
            </w:r>
          </w:p>
          <w:p w14:paraId="144C093D" w14:textId="77777777" w:rsidR="005521D8" w:rsidRPr="00205AFB" w:rsidRDefault="005521D8" w:rsidP="005521D8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age: 35</w:t>
            </w:r>
          </w:p>
          <w:p w14:paraId="7E338484" w14:textId="440B1C09" w:rsidR="005521D8" w:rsidRPr="00205AFB" w:rsidRDefault="005521D8" w:rsidP="005521D8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town: Plovdiv</w:t>
            </w:r>
          </w:p>
        </w:tc>
      </w:tr>
    </w:tbl>
    <w:p w14:paraId="497BA755" w14:textId="77777777" w:rsidR="00DC52BF" w:rsidRPr="00DC52BF" w:rsidRDefault="00DC52BF" w:rsidP="00DC52BF">
      <w:pPr>
        <w:rPr>
          <w:lang w:val="bg-BG"/>
        </w:rPr>
      </w:pPr>
    </w:p>
    <w:p w14:paraId="27CF48FD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Hints</w:t>
      </w:r>
    </w:p>
    <w:p w14:paraId="562FD4F8" w14:textId="77777777" w:rsidR="00DC52BF" w:rsidRPr="00DC52BF" w:rsidRDefault="00DC52BF" w:rsidP="00DC52BF">
      <w:pPr>
        <w:pStyle w:val="ac"/>
        <w:numPr>
          <w:ilvl w:val="0"/>
          <w:numId w:val="43"/>
        </w:numPr>
        <w:spacing w:before="0" w:after="160" w:line="259" w:lineRule="auto"/>
        <w:rPr>
          <w:lang w:val="bg-BG"/>
        </w:rPr>
      </w:pPr>
      <w:r w:rsidRPr="00DC52BF">
        <w:t xml:space="preserve">Use </w:t>
      </w:r>
      <w:r w:rsidRPr="00DC52BF">
        <w:rPr>
          <w:rFonts w:ascii="Consolas" w:hAnsi="Consolas"/>
          <w:b/>
          <w:noProof/>
        </w:rPr>
        <w:t>JSON.parse()</w:t>
      </w:r>
      <w:r w:rsidRPr="00DC52BF">
        <w:rPr>
          <w:noProof/>
        </w:rPr>
        <w:t xml:space="preserve"> </w:t>
      </w:r>
      <w:r w:rsidRPr="00DC52BF">
        <w:t xml:space="preserve">method to parse </w:t>
      </w:r>
      <w:r w:rsidRPr="00DC52BF">
        <w:rPr>
          <w:noProof/>
        </w:rPr>
        <w:t xml:space="preserve">JSON </w:t>
      </w:r>
      <w:r w:rsidRPr="00DC52BF">
        <w:t xml:space="preserve">string to an </w:t>
      </w:r>
      <w:proofErr w:type="gramStart"/>
      <w:r w:rsidRPr="00DC52BF">
        <w:t>object</w:t>
      </w:r>
      <w:proofErr w:type="gramEnd"/>
    </w:p>
    <w:p w14:paraId="040A1DBE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9195B69" wp14:editId="4C81BB9C">
            <wp:extent cx="4869794" cy="1660156"/>
            <wp:effectExtent l="19050" t="19050" r="26670" b="165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v\AppData\Local\Microsoft\Windows\INetCache\Content.Word\I2TFsfG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794" cy="1660156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23A7DE" w14:textId="77777777" w:rsidR="00DC52BF" w:rsidRPr="00DC52BF" w:rsidRDefault="00DC52BF" w:rsidP="00DC52BF">
      <w:pPr>
        <w:pStyle w:val="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 xml:space="preserve">Convert to </w:t>
      </w:r>
      <w:r w:rsidRPr="00DC52BF">
        <w:rPr>
          <w:noProof/>
        </w:rPr>
        <w:t>JSON</w:t>
      </w:r>
    </w:p>
    <w:p w14:paraId="59EB98B5" w14:textId="7EC9286E" w:rsidR="00DC52BF" w:rsidRPr="00DC52BF" w:rsidRDefault="00CC3290" w:rsidP="00DC52BF">
      <w:pPr>
        <w:rPr>
          <w:rFonts w:eastAsia="Calibri" w:cstheme="majorBidi"/>
          <w:lang w:val="bg-BG"/>
        </w:rPr>
      </w:pPr>
      <w:r>
        <w:rPr>
          <w:rFonts w:eastAsia="Calibri" w:cstheme="majorBidi"/>
        </w:rPr>
        <w:t xml:space="preserve">Write a function that receives </w:t>
      </w:r>
      <w:r w:rsidR="00507478">
        <w:rPr>
          <w:rFonts w:eastAsia="Calibri" w:cstheme="majorBidi"/>
        </w:rPr>
        <w:t xml:space="preserve">a </w:t>
      </w:r>
      <w:r w:rsidRPr="004D6B1B">
        <w:rPr>
          <w:rFonts w:eastAsia="Calibri" w:cstheme="majorBidi"/>
          <w:b/>
        </w:rPr>
        <w:t>first n</w:t>
      </w:r>
      <w:r w:rsidR="00DC52BF" w:rsidRPr="004D6B1B">
        <w:rPr>
          <w:rFonts w:eastAsia="Calibri" w:cstheme="majorBidi"/>
          <w:b/>
        </w:rPr>
        <w:t>ame</w:t>
      </w:r>
      <w:r w:rsidR="00DC52BF" w:rsidRPr="00DC52BF">
        <w:rPr>
          <w:rFonts w:eastAsia="Calibri" w:cstheme="majorBidi"/>
        </w:rPr>
        <w:t xml:space="preserve">, </w:t>
      </w:r>
      <w:r w:rsidRPr="004D6B1B">
        <w:rPr>
          <w:rFonts w:eastAsia="Calibri" w:cstheme="majorBidi"/>
          <w:b/>
          <w:noProof/>
        </w:rPr>
        <w:t>l</w:t>
      </w:r>
      <w:r w:rsidR="00DC52BF" w:rsidRPr="004D6B1B">
        <w:rPr>
          <w:rFonts w:eastAsia="Calibri" w:cstheme="majorBidi"/>
          <w:b/>
          <w:noProof/>
        </w:rPr>
        <w:t>ast</w:t>
      </w:r>
      <w:r w:rsidRPr="004D6B1B">
        <w:rPr>
          <w:rFonts w:eastAsia="Calibri" w:cstheme="majorBidi"/>
          <w:b/>
          <w:noProof/>
        </w:rPr>
        <w:t xml:space="preserve"> n</w:t>
      </w:r>
      <w:r w:rsidR="00DC52BF" w:rsidRPr="004D6B1B">
        <w:rPr>
          <w:rFonts w:eastAsia="Calibri" w:cstheme="majorBidi"/>
          <w:b/>
          <w:noProof/>
        </w:rPr>
        <w:t>ame</w:t>
      </w:r>
      <w:r w:rsidR="00DC52BF" w:rsidRPr="00DC52BF">
        <w:rPr>
          <w:rFonts w:eastAsia="Calibri" w:cstheme="majorBidi"/>
        </w:rPr>
        <w:t xml:space="preserve">, </w:t>
      </w:r>
      <w:r w:rsidRPr="004D6B1B">
        <w:rPr>
          <w:rFonts w:eastAsia="Calibri" w:cstheme="majorBidi"/>
          <w:b/>
          <w:noProof/>
        </w:rPr>
        <w:t>h</w:t>
      </w:r>
      <w:r w:rsidR="00DC52BF" w:rsidRPr="004D6B1B">
        <w:rPr>
          <w:rFonts w:eastAsia="Calibri" w:cstheme="majorBidi"/>
          <w:b/>
          <w:noProof/>
        </w:rPr>
        <w:t>air</w:t>
      </w:r>
      <w:r w:rsidRPr="004D6B1B">
        <w:rPr>
          <w:rFonts w:eastAsia="Calibri" w:cstheme="majorBidi"/>
          <w:b/>
          <w:noProof/>
        </w:rPr>
        <w:t xml:space="preserve"> c</w:t>
      </w:r>
      <w:r w:rsidR="00DC52BF" w:rsidRPr="004D6B1B">
        <w:rPr>
          <w:rFonts w:eastAsia="Calibri" w:cstheme="majorBidi"/>
          <w:b/>
          <w:noProof/>
        </w:rPr>
        <w:t>olor</w:t>
      </w:r>
      <w:r w:rsidR="00DC52BF" w:rsidRPr="00DC52BF">
        <w:rPr>
          <w:rFonts w:eastAsia="Calibri" w:cstheme="majorBidi"/>
          <w:noProof/>
        </w:rPr>
        <w:t xml:space="preserve"> </w:t>
      </w:r>
      <w:r>
        <w:rPr>
          <w:rFonts w:eastAsia="Calibri" w:cstheme="majorBidi"/>
        </w:rPr>
        <w:t xml:space="preserve">and sets them to an </w:t>
      </w:r>
      <w:r w:rsidRPr="004D6B1B">
        <w:rPr>
          <w:rFonts w:eastAsia="Calibri" w:cstheme="majorBidi"/>
          <w:b/>
        </w:rPr>
        <w:t>o</w:t>
      </w:r>
      <w:r w:rsidR="00DC52BF" w:rsidRPr="004D6B1B">
        <w:rPr>
          <w:rFonts w:eastAsia="Calibri" w:cstheme="majorBidi"/>
          <w:b/>
        </w:rPr>
        <w:t>bject</w:t>
      </w:r>
      <w:r w:rsidR="00DC52BF" w:rsidRPr="00DC52BF">
        <w:rPr>
          <w:rFonts w:eastAsia="Calibri" w:cstheme="majorBidi"/>
        </w:rPr>
        <w:t>.</w:t>
      </w:r>
    </w:p>
    <w:p w14:paraId="3E4E4646" w14:textId="77777777" w:rsidR="00DC52BF" w:rsidRPr="00DC52BF" w:rsidRDefault="00DC52BF" w:rsidP="00DC52BF">
      <w:pPr>
        <w:rPr>
          <w:lang w:val="bg-BG"/>
        </w:rPr>
      </w:pPr>
      <w:r w:rsidRPr="00DC52BF">
        <w:lastRenderedPageBreak/>
        <w:t xml:space="preserve">Convert the </w:t>
      </w:r>
      <w:r w:rsidRPr="00DC52BF">
        <w:rPr>
          <w:b/>
        </w:rPr>
        <w:t>object</w:t>
      </w:r>
      <w:r w:rsidRPr="00DC52BF">
        <w:t xml:space="preserve"> to </w:t>
      </w:r>
      <w:r w:rsidRPr="00DC52BF">
        <w:rPr>
          <w:rFonts w:ascii="Consolas" w:hAnsi="Consolas"/>
          <w:b/>
          <w:noProof/>
        </w:rPr>
        <w:t>JSON</w:t>
      </w:r>
      <w:r w:rsidRPr="00DC52BF">
        <w:rPr>
          <w:b/>
          <w:noProof/>
        </w:rPr>
        <w:t xml:space="preserve"> </w:t>
      </w:r>
      <w:r w:rsidRPr="00DC52BF">
        <w:rPr>
          <w:b/>
        </w:rPr>
        <w:t>string</w:t>
      </w:r>
      <w:r w:rsidRPr="00DC52BF">
        <w:t xml:space="preserve"> and print it.</w:t>
      </w:r>
    </w:p>
    <w:p w14:paraId="5BEAC232" w14:textId="77777777" w:rsidR="00DC52BF" w:rsidRPr="001F7E42" w:rsidRDefault="00DC52BF" w:rsidP="00DC52BF">
      <w:pPr>
        <w:rPr>
          <w:lang w:val="bg-BG"/>
        </w:rPr>
      </w:pPr>
      <w:r w:rsidRPr="00DC52BF">
        <w:t xml:space="preserve">Input is provided as </w:t>
      </w:r>
      <w:r w:rsidRPr="00DC52BF">
        <w:rPr>
          <w:b/>
        </w:rPr>
        <w:t xml:space="preserve">3 single strings </w:t>
      </w:r>
      <w:r w:rsidRPr="00DC52BF">
        <w:t>in the order stated above.</w:t>
      </w:r>
    </w:p>
    <w:p w14:paraId="5828DF0A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Examples</w:t>
      </w:r>
    </w:p>
    <w:tbl>
      <w:tblPr>
        <w:tblStyle w:val="af"/>
        <w:tblW w:w="991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00"/>
        <w:gridCol w:w="7214"/>
      </w:tblGrid>
      <w:tr w:rsidR="00DC52BF" w:rsidRPr="00DC52BF" w14:paraId="53BBA0E6" w14:textId="77777777" w:rsidTr="0061082C">
        <w:trPr>
          <w:trHeight w:val="341"/>
        </w:trPr>
        <w:tc>
          <w:tcPr>
            <w:tcW w:w="2700" w:type="dxa"/>
            <w:shd w:val="clear" w:color="auto" w:fill="D9D9D9" w:themeFill="background1" w:themeFillShade="D9"/>
            <w:vAlign w:val="center"/>
          </w:tcPr>
          <w:p w14:paraId="33016B89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7214" w:type="dxa"/>
            <w:shd w:val="clear" w:color="auto" w:fill="D9D9D9" w:themeFill="background1" w:themeFillShade="D9"/>
            <w:vAlign w:val="center"/>
          </w:tcPr>
          <w:p w14:paraId="588725A2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0164DFE1" w14:textId="77777777" w:rsidTr="0061082C">
        <w:trPr>
          <w:trHeight w:val="908"/>
        </w:trPr>
        <w:tc>
          <w:tcPr>
            <w:tcW w:w="2700" w:type="dxa"/>
            <w:vAlign w:val="center"/>
          </w:tcPr>
          <w:p w14:paraId="010FF539" w14:textId="63851039" w:rsidR="00DC52BF" w:rsidRPr="00205AFB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color w:val="000000" w:themeColor="text1"/>
                <w:lang w:val="bg-BG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'George',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 xml:space="preserve"> 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'Jones',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 xml:space="preserve"> 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'Brown'</w:t>
            </w:r>
          </w:p>
        </w:tc>
        <w:tc>
          <w:tcPr>
            <w:tcW w:w="7214" w:type="dxa"/>
            <w:vAlign w:val="center"/>
          </w:tcPr>
          <w:p w14:paraId="5C3F3F1B" w14:textId="25E0C600" w:rsidR="00DC52BF" w:rsidRPr="00205AFB" w:rsidRDefault="00DC52BF" w:rsidP="00C95915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{"name":"George","lastName":"Jones","hairColor":"Brown"}</w:t>
            </w:r>
          </w:p>
        </w:tc>
      </w:tr>
      <w:tr w:rsidR="005521D8" w:rsidRPr="00DC52BF" w14:paraId="3BCF052C" w14:textId="77777777" w:rsidTr="0061082C">
        <w:trPr>
          <w:trHeight w:val="719"/>
        </w:trPr>
        <w:tc>
          <w:tcPr>
            <w:tcW w:w="2700" w:type="dxa"/>
            <w:vAlign w:val="center"/>
          </w:tcPr>
          <w:p w14:paraId="2264B022" w14:textId="0C5AC35D" w:rsidR="005521D8" w:rsidRPr="00205AFB" w:rsidRDefault="005521D8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 w:themeColor="text1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'Peter', 'Smith', 'Blond'</w:t>
            </w:r>
          </w:p>
        </w:tc>
        <w:tc>
          <w:tcPr>
            <w:tcW w:w="7214" w:type="dxa"/>
            <w:vAlign w:val="center"/>
          </w:tcPr>
          <w:p w14:paraId="0BC5BC21" w14:textId="2FA22810" w:rsidR="005521D8" w:rsidRPr="00205AFB" w:rsidRDefault="005521D8" w:rsidP="00C95915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{"name":"Peter","lastName":"Smith","hairColor":"Blond"}</w:t>
            </w:r>
          </w:p>
        </w:tc>
      </w:tr>
    </w:tbl>
    <w:p w14:paraId="15ED7D5A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Hints</w:t>
      </w:r>
    </w:p>
    <w:p w14:paraId="52EEAB87" w14:textId="77777777" w:rsidR="00DC52BF" w:rsidRPr="00DC52BF" w:rsidRDefault="00DC52BF" w:rsidP="00DC52BF">
      <w:pPr>
        <w:pStyle w:val="ac"/>
        <w:numPr>
          <w:ilvl w:val="0"/>
          <w:numId w:val="42"/>
        </w:numPr>
        <w:spacing w:before="0" w:after="160" w:line="259" w:lineRule="auto"/>
        <w:rPr>
          <w:lang w:val="bg-BG"/>
        </w:rPr>
      </w:pPr>
      <w:r w:rsidRPr="00DC52BF">
        <w:t xml:space="preserve">Use </w:t>
      </w:r>
      <w:r w:rsidRPr="00DC52BF">
        <w:rPr>
          <w:rFonts w:ascii="Consolas" w:hAnsi="Consolas"/>
          <w:b/>
          <w:noProof/>
        </w:rPr>
        <w:t>JSON.stringify()</w:t>
      </w:r>
      <w:r w:rsidRPr="00DC52BF">
        <w:rPr>
          <w:noProof/>
        </w:rPr>
        <w:t xml:space="preserve"> </w:t>
      </w:r>
      <w:r w:rsidRPr="00DC52BF">
        <w:t xml:space="preserve">to parse the object to </w:t>
      </w:r>
      <w:r w:rsidRPr="00DC52BF">
        <w:rPr>
          <w:noProof/>
        </w:rPr>
        <w:t xml:space="preserve">JSON </w:t>
      </w:r>
      <w:proofErr w:type="gramStart"/>
      <w:r w:rsidRPr="00DC52BF">
        <w:t>string</w:t>
      </w:r>
      <w:proofErr w:type="gramEnd"/>
    </w:p>
    <w:p w14:paraId="29374A79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37176EB5" wp14:editId="18FEEE66">
            <wp:extent cx="4437123" cy="1283110"/>
            <wp:effectExtent l="19050" t="19050" r="20955" b="127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2725" cy="12905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30DFD2" w14:textId="77777777" w:rsidR="00DC52BF" w:rsidRPr="00DC52BF" w:rsidRDefault="00DC52BF" w:rsidP="00DC52BF">
      <w:pPr>
        <w:pStyle w:val="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Cats</w:t>
      </w:r>
    </w:p>
    <w:p w14:paraId="73074949" w14:textId="77777777" w:rsidR="00DC52BF" w:rsidRPr="00DC52BF" w:rsidRDefault="00DC52BF" w:rsidP="00DC52BF">
      <w:pPr>
        <w:rPr>
          <w:lang w:val="bg-BG"/>
        </w:rPr>
      </w:pPr>
      <w:r w:rsidRPr="0036490D">
        <w:rPr>
          <w:rFonts w:cstheme="minorHAnsi"/>
        </w:rPr>
        <w:t xml:space="preserve">Write a function that receives </w:t>
      </w:r>
      <w:r w:rsidRPr="0036490D">
        <w:rPr>
          <w:rFonts w:cstheme="minorHAnsi"/>
          <w:b/>
          <w:noProof/>
        </w:rPr>
        <w:t>array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>of strings in the following format</w:t>
      </w:r>
      <w:r w:rsidRPr="00DC52BF">
        <w:t xml:space="preserve"> </w:t>
      </w:r>
      <w:r w:rsidRPr="00DC52BF">
        <w:rPr>
          <w:rFonts w:ascii="Consolas" w:hAnsi="Consolas"/>
          <w:b/>
          <w:noProof/>
        </w:rPr>
        <w:t>'{cat name} {age}'</w:t>
      </w:r>
      <w:r w:rsidRPr="00DC52BF">
        <w:t>.</w:t>
      </w:r>
    </w:p>
    <w:p w14:paraId="79937917" w14:textId="77777777" w:rsidR="00DC52BF" w:rsidRPr="00DC52BF" w:rsidRDefault="00DC52BF" w:rsidP="00DC52BF">
      <w:pPr>
        <w:rPr>
          <w:lang w:val="bg-BG"/>
        </w:rPr>
      </w:pPr>
      <w:r w:rsidRPr="0036490D">
        <w:rPr>
          <w:rFonts w:cstheme="minorHAnsi"/>
        </w:rPr>
        <w:t xml:space="preserve">Create a </w:t>
      </w:r>
      <w:r w:rsidRPr="0036490D">
        <w:rPr>
          <w:rFonts w:cstheme="minorHAnsi"/>
          <w:b/>
          <w:noProof/>
        </w:rPr>
        <w:t>Cat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  <w:b/>
        </w:rPr>
        <w:t>class</w:t>
      </w:r>
      <w:r w:rsidRPr="0036490D">
        <w:rPr>
          <w:rFonts w:cstheme="minorHAnsi"/>
        </w:rPr>
        <w:t xml:space="preserve"> that receives </w:t>
      </w:r>
      <w:r w:rsidRPr="00665D53">
        <w:rPr>
          <w:rFonts w:cstheme="minorHAnsi"/>
        </w:rPr>
        <w:t xml:space="preserve">in the </w:t>
      </w:r>
      <w:r w:rsidRPr="00665D53">
        <w:rPr>
          <w:rFonts w:cstheme="minorHAnsi"/>
          <w:b/>
          <w:noProof/>
        </w:rPr>
        <w:t>constructor</w:t>
      </w:r>
      <w:r w:rsidRPr="00665D53">
        <w:rPr>
          <w:rFonts w:cstheme="minorHAnsi"/>
          <w:noProof/>
        </w:rPr>
        <w:t xml:space="preserve"> </w:t>
      </w:r>
      <w:r w:rsidRPr="00665D53">
        <w:rPr>
          <w:rFonts w:cstheme="minorHAnsi"/>
        </w:rPr>
        <w:t>the</w:t>
      </w:r>
      <w:r w:rsidRPr="0036490D">
        <w:rPr>
          <w:rFonts w:cstheme="minorHAnsi"/>
        </w:rPr>
        <w:t xml:space="preserve"> </w:t>
      </w:r>
      <w:r w:rsidRPr="0036490D">
        <w:rPr>
          <w:rFonts w:cstheme="minorHAnsi"/>
          <w:b/>
          <w:noProof/>
        </w:rPr>
        <w:t>name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 xml:space="preserve">and the </w:t>
      </w:r>
      <w:r w:rsidRPr="0036490D">
        <w:rPr>
          <w:rFonts w:cstheme="minorHAnsi"/>
          <w:b/>
          <w:noProof/>
        </w:rPr>
        <w:t>age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>parsed</w:t>
      </w:r>
      <w:r w:rsidRPr="00DC52BF">
        <w:t xml:space="preserve"> from the input. </w:t>
      </w:r>
    </w:p>
    <w:p w14:paraId="29996610" w14:textId="69163F43" w:rsidR="00DC52BF" w:rsidRPr="00DC52BF" w:rsidRDefault="005A6A21" w:rsidP="00DC52BF">
      <w:pPr>
        <w:rPr>
          <w:lang w:val="bg-BG"/>
        </w:rPr>
      </w:pPr>
      <w:r>
        <w:t>It should also have a method</w:t>
      </w:r>
      <w:r w:rsidR="00DC52BF" w:rsidRPr="00DC52BF">
        <w:t xml:space="preserve"> </w:t>
      </w:r>
      <w:r w:rsidR="00DC52BF" w:rsidRPr="0036490D">
        <w:rPr>
          <w:rFonts w:cstheme="minorHAnsi"/>
        </w:rPr>
        <w:t xml:space="preserve">named </w:t>
      </w:r>
      <w:r w:rsidR="00DC52BF" w:rsidRPr="0036490D">
        <w:rPr>
          <w:rFonts w:cstheme="minorHAnsi"/>
          <w:b/>
          <w:noProof/>
        </w:rPr>
        <w:t>"meow"</w:t>
      </w:r>
      <w:r w:rsidR="00DC52BF" w:rsidRPr="00DC52BF">
        <w:rPr>
          <w:noProof/>
        </w:rPr>
        <w:t xml:space="preserve"> </w:t>
      </w:r>
      <w:r w:rsidR="00DC52BF" w:rsidRPr="00DC52BF">
        <w:t xml:space="preserve">that will print </w:t>
      </w:r>
      <w:r w:rsidR="00DC52BF" w:rsidRPr="00DC52BF">
        <w:rPr>
          <w:rFonts w:ascii="Consolas" w:hAnsi="Consolas"/>
          <w:b/>
          <w:noProof/>
        </w:rPr>
        <w:t>"{cat name}, age {age} says Meow"</w:t>
      </w:r>
      <w:r w:rsidR="00DC52BF" w:rsidRPr="00DC52BF">
        <w:rPr>
          <w:noProof/>
        </w:rPr>
        <w:t xml:space="preserve"> </w:t>
      </w:r>
      <w:r w:rsidR="00DC52BF" w:rsidRPr="00DC52BF">
        <w:t>on the console.</w:t>
      </w:r>
    </w:p>
    <w:p w14:paraId="7CED2D47" w14:textId="4BA954A8" w:rsidR="00DC52BF" w:rsidRPr="001F7E42" w:rsidRDefault="00DC52BF" w:rsidP="00DC52BF">
      <w:pPr>
        <w:rPr>
          <w:lang w:val="bg-BG"/>
        </w:rPr>
      </w:pPr>
      <w:r w:rsidRPr="00DC52BF">
        <w:t>For each of the strings provided</w:t>
      </w:r>
      <w:r w:rsidR="000E46DA">
        <w:rPr>
          <w:lang w:val="bg-BG"/>
        </w:rPr>
        <w:t>,</w:t>
      </w:r>
      <w:r w:rsidRPr="00DC52BF">
        <w:t xml:space="preserve"> </w:t>
      </w:r>
      <w:r w:rsidRPr="0036490D">
        <w:rPr>
          <w:rFonts w:cstheme="minorHAnsi"/>
        </w:rPr>
        <w:t xml:space="preserve">you must </w:t>
      </w:r>
      <w:r w:rsidRPr="0036490D">
        <w:rPr>
          <w:rFonts w:cstheme="minorHAnsi"/>
          <w:b/>
        </w:rPr>
        <w:t xml:space="preserve">create a cat </w:t>
      </w:r>
      <w:r w:rsidRPr="0036490D">
        <w:rPr>
          <w:rFonts w:cstheme="minorHAnsi"/>
          <w:b/>
          <w:noProof/>
        </w:rPr>
        <w:t>object</w:t>
      </w:r>
      <w:r w:rsidR="001F7E42">
        <w:rPr>
          <w:rFonts w:cstheme="minorHAnsi"/>
          <w:b/>
          <w:noProof/>
          <w:lang w:val="bg-BG"/>
        </w:rPr>
        <w:t xml:space="preserve"> </w:t>
      </w:r>
      <w:r w:rsidR="001F7E42" w:rsidRPr="001F7E42">
        <w:rPr>
          <w:rFonts w:cstheme="minorHAnsi"/>
          <w:noProof/>
          <w:lang w:val="bg-BG"/>
        </w:rPr>
        <w:t xml:space="preserve">and invoke </w:t>
      </w:r>
      <w:r w:rsidR="000E46DA">
        <w:rPr>
          <w:rFonts w:cstheme="minorHAnsi"/>
          <w:noProof/>
        </w:rPr>
        <w:t xml:space="preserve">the </w:t>
      </w:r>
      <w:r w:rsidR="001F7E42" w:rsidRPr="001F7E42">
        <w:rPr>
          <w:rFonts w:cstheme="minorHAnsi"/>
          <w:b/>
          <w:noProof/>
          <w:lang w:val="bg-BG"/>
        </w:rPr>
        <w:t>.meow ()</w:t>
      </w:r>
      <w:r w:rsidR="001F7E42" w:rsidRPr="001F7E42">
        <w:rPr>
          <w:rFonts w:cstheme="minorHAnsi"/>
          <w:noProof/>
          <w:lang w:val="bg-BG"/>
        </w:rPr>
        <w:t xml:space="preserve"> method</w:t>
      </w:r>
      <w:r w:rsidRPr="00DC52BF">
        <w:rPr>
          <w:b/>
        </w:rPr>
        <w:t>.</w:t>
      </w:r>
    </w:p>
    <w:p w14:paraId="31EF0936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Examples</w:t>
      </w:r>
    </w:p>
    <w:tbl>
      <w:tblPr>
        <w:tblStyle w:val="af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1"/>
        <w:gridCol w:w="5831"/>
      </w:tblGrid>
      <w:tr w:rsidR="00DC52BF" w:rsidRPr="00DC52BF" w14:paraId="75D04969" w14:textId="77777777" w:rsidTr="00C95915">
        <w:tc>
          <w:tcPr>
            <w:tcW w:w="3951" w:type="dxa"/>
            <w:shd w:val="clear" w:color="auto" w:fill="D9D9D9" w:themeFill="background1" w:themeFillShade="D9"/>
            <w:vAlign w:val="center"/>
          </w:tcPr>
          <w:p w14:paraId="3A411F6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5831" w:type="dxa"/>
            <w:shd w:val="clear" w:color="auto" w:fill="D9D9D9" w:themeFill="background1" w:themeFillShade="D9"/>
            <w:vAlign w:val="center"/>
          </w:tcPr>
          <w:p w14:paraId="6F5DA00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3BD4F431" w14:textId="77777777" w:rsidTr="00C95915">
        <w:tc>
          <w:tcPr>
            <w:tcW w:w="3951" w:type="dxa"/>
            <w:vAlign w:val="center"/>
          </w:tcPr>
          <w:p w14:paraId="529D3582" w14:textId="77777777" w:rsidR="00DC52BF" w:rsidRPr="00205AFB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>['Mellow 2', 'Tom 5']</w:t>
            </w:r>
          </w:p>
        </w:tc>
        <w:tc>
          <w:tcPr>
            <w:tcW w:w="5831" w:type="dxa"/>
            <w:vAlign w:val="center"/>
          </w:tcPr>
          <w:p w14:paraId="741A9982" w14:textId="77777777" w:rsidR="00DC52BF" w:rsidRPr="00205AFB" w:rsidRDefault="00DC52BF" w:rsidP="00C95915">
            <w:pPr>
              <w:rPr>
                <w:rFonts w:ascii="Consolas" w:hAnsi="Consolas" w:cstheme="minorHAnsi"/>
                <w:lang w:val="bg-BG"/>
              </w:rPr>
            </w:pPr>
            <w:r w:rsidRPr="00205AFB">
              <w:rPr>
                <w:rFonts w:ascii="Consolas" w:hAnsi="Consolas" w:cstheme="minorHAnsi"/>
                <w:noProof/>
              </w:rPr>
              <w:t>Mellow, age 2 says Meow</w:t>
            </w:r>
          </w:p>
          <w:p w14:paraId="3B8015E6" w14:textId="77777777" w:rsidR="00DC52BF" w:rsidRPr="00205AFB" w:rsidRDefault="00DC52BF" w:rsidP="00C95915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Tom, age 5 says Meow</w:t>
            </w:r>
          </w:p>
        </w:tc>
      </w:tr>
      <w:tr w:rsidR="0061082C" w:rsidRPr="00DC52BF" w14:paraId="14322E43" w14:textId="77777777" w:rsidTr="00C95915">
        <w:tc>
          <w:tcPr>
            <w:tcW w:w="3951" w:type="dxa"/>
            <w:vAlign w:val="center"/>
          </w:tcPr>
          <w:p w14:paraId="1A346906" w14:textId="12CBF368" w:rsidR="0061082C" w:rsidRPr="00205AFB" w:rsidRDefault="0061082C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>['Candy 1', 'Poppy 3', 'Nyx 2']</w:t>
            </w:r>
          </w:p>
        </w:tc>
        <w:tc>
          <w:tcPr>
            <w:tcW w:w="5831" w:type="dxa"/>
            <w:vAlign w:val="center"/>
          </w:tcPr>
          <w:p w14:paraId="41F9613A" w14:textId="44926E9D" w:rsidR="0061082C" w:rsidRPr="00205AFB" w:rsidRDefault="0061082C" w:rsidP="0061082C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Candy, age 1 says Meow</w:t>
            </w:r>
          </w:p>
          <w:p w14:paraId="71F14F43" w14:textId="77777777" w:rsidR="0061082C" w:rsidRPr="00205AFB" w:rsidRDefault="0061082C" w:rsidP="0061082C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Poppy, age 3 says Meow</w:t>
            </w:r>
          </w:p>
          <w:p w14:paraId="67ADDE33" w14:textId="6C47D4EE" w:rsidR="008B0C30" w:rsidRPr="00205AFB" w:rsidRDefault="008B0C30" w:rsidP="0061082C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Nyx, age 2 says Meow</w:t>
            </w:r>
          </w:p>
        </w:tc>
      </w:tr>
    </w:tbl>
    <w:p w14:paraId="73A8DB42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Hints</w:t>
      </w:r>
    </w:p>
    <w:p w14:paraId="2FF05C8D" w14:textId="77777777" w:rsidR="00DC52BF" w:rsidRPr="00DC52BF" w:rsidRDefault="00DC52BF" w:rsidP="00DC52BF">
      <w:pPr>
        <w:pStyle w:val="ac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Create a </w:t>
      </w:r>
      <w:r w:rsidRPr="008B0C30">
        <w:rPr>
          <w:b/>
        </w:rPr>
        <w:t>Cat class</w:t>
      </w:r>
      <w:r w:rsidRPr="00DC52BF">
        <w:t xml:space="preserve"> with properties and methods described </w:t>
      </w:r>
      <w:proofErr w:type="gramStart"/>
      <w:r w:rsidRPr="00DC52BF">
        <w:t>above</w:t>
      </w:r>
      <w:proofErr w:type="gramEnd"/>
    </w:p>
    <w:p w14:paraId="331B6484" w14:textId="77777777" w:rsidR="00DC52BF" w:rsidRPr="00DC52BF" w:rsidRDefault="00DC52BF" w:rsidP="00DC52BF">
      <w:pPr>
        <w:pStyle w:val="ac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Parse the input </w:t>
      </w:r>
      <w:proofErr w:type="gramStart"/>
      <w:r w:rsidRPr="00DC52BF">
        <w:t>data</w:t>
      </w:r>
      <w:proofErr w:type="gramEnd"/>
    </w:p>
    <w:p w14:paraId="3CEBE6E2" w14:textId="7EC9D6DC" w:rsidR="00DC52BF" w:rsidRPr="00DC52BF" w:rsidRDefault="00DC52BF" w:rsidP="00DC52BF">
      <w:pPr>
        <w:pStyle w:val="ac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Create all objects using </w:t>
      </w:r>
      <w:r w:rsidR="000E588C">
        <w:t xml:space="preserve">the </w:t>
      </w:r>
      <w:r w:rsidRPr="00DC52BF">
        <w:t xml:space="preserve">class constructor and the parsed input data, store them in an </w:t>
      </w:r>
      <w:proofErr w:type="gramStart"/>
      <w:r w:rsidRPr="00DC52BF">
        <w:t>array</w:t>
      </w:r>
      <w:proofErr w:type="gramEnd"/>
    </w:p>
    <w:p w14:paraId="41053827" w14:textId="2044B9CC" w:rsidR="00DC52BF" w:rsidRPr="00DC52BF" w:rsidRDefault="00DC52BF" w:rsidP="00DC52BF">
      <w:pPr>
        <w:pStyle w:val="ac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lastRenderedPageBreak/>
        <w:t xml:space="preserve">Loop through the array using </w:t>
      </w:r>
      <w:r w:rsidRPr="00DC52BF">
        <w:rPr>
          <w:rFonts w:ascii="Consolas" w:hAnsi="Consolas"/>
          <w:b/>
          <w:noProof/>
        </w:rPr>
        <w:t>for…of</w:t>
      </w:r>
      <w:r w:rsidRPr="00DC52BF">
        <w:rPr>
          <w:noProof/>
        </w:rPr>
        <w:t xml:space="preserve"> </w:t>
      </w:r>
      <w:r w:rsidR="000E588C">
        <w:rPr>
          <w:noProof/>
        </w:rPr>
        <w:t xml:space="preserve">a </w:t>
      </w:r>
      <w:r w:rsidRPr="00DC52BF">
        <w:t xml:space="preserve">cycle and </w:t>
      </w:r>
      <w:proofErr w:type="gramStart"/>
      <w:r w:rsidRPr="00DC52BF">
        <w:rPr>
          <w:b/>
        </w:rPr>
        <w:t xml:space="preserve">invoke </w:t>
      </w:r>
      <w:r w:rsidRPr="00DC52BF">
        <w:rPr>
          <w:rFonts w:ascii="Consolas" w:hAnsi="Consolas"/>
          <w:b/>
          <w:noProof/>
        </w:rPr>
        <w:t>.meow</w:t>
      </w:r>
      <w:proofErr w:type="gramEnd"/>
      <w:r w:rsidRPr="00DC52BF">
        <w:rPr>
          <w:rFonts w:ascii="Consolas" w:hAnsi="Consolas"/>
          <w:b/>
          <w:noProof/>
        </w:rPr>
        <w:t>()</w:t>
      </w:r>
      <w:r w:rsidRPr="00DC52BF">
        <w:rPr>
          <w:noProof/>
        </w:rPr>
        <w:t xml:space="preserve"> </w:t>
      </w:r>
      <w:r w:rsidRPr="00DC52BF">
        <w:t>method</w:t>
      </w:r>
    </w:p>
    <w:p w14:paraId="00481806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070C6DF7" wp14:editId="02E344F9">
            <wp:extent cx="5290653" cy="2433483"/>
            <wp:effectExtent l="19050" t="19050" r="24765" b="241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6543" cy="24499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CE4836" w14:textId="77777777" w:rsidR="00DC52BF" w:rsidRPr="00DC52BF" w:rsidRDefault="00DC52BF" w:rsidP="00DC52BF">
      <w:pPr>
        <w:pStyle w:val="2"/>
        <w:numPr>
          <w:ilvl w:val="0"/>
          <w:numId w:val="40"/>
        </w:numPr>
        <w:spacing w:line="259" w:lineRule="auto"/>
        <w:ind w:left="426" w:hanging="426"/>
        <w:rPr>
          <w:rFonts w:eastAsia="SimSun"/>
          <w:lang w:val="bg-BG"/>
        </w:rPr>
      </w:pPr>
      <w:r w:rsidRPr="00DC52BF">
        <w:rPr>
          <w:rFonts w:eastAsia="SimSun"/>
        </w:rPr>
        <w:t>Songs</w:t>
      </w:r>
    </w:p>
    <w:p w14:paraId="4CB53C00" w14:textId="484CC3C8" w:rsidR="00DC52BF" w:rsidRPr="001A380D" w:rsidRDefault="00DC52BF" w:rsidP="00DC52BF">
      <w:pPr>
        <w:rPr>
          <w:rFonts w:eastAsia="Calibri" w:cstheme="minorHAnsi"/>
          <w:lang w:val="bg-BG"/>
        </w:rPr>
      </w:pPr>
      <w:r w:rsidRPr="001A380D">
        <w:rPr>
          <w:rFonts w:eastAsia="Calibri" w:cstheme="minorHAnsi"/>
        </w:rPr>
        <w:t xml:space="preserve">Define a </w:t>
      </w:r>
      <w:r w:rsidRPr="001A380D">
        <w:rPr>
          <w:rFonts w:eastAsia="Calibri" w:cstheme="minorHAnsi"/>
          <w:b/>
          <w:noProof/>
        </w:rPr>
        <w:t>class</w:t>
      </w:r>
      <w:r w:rsidRPr="001A380D">
        <w:rPr>
          <w:rFonts w:eastAsia="Calibri" w:cstheme="minorHAnsi"/>
          <w:noProof/>
        </w:rPr>
        <w:t xml:space="preserve"> </w:t>
      </w:r>
      <w:r w:rsidRPr="001A380D">
        <w:rPr>
          <w:rFonts w:eastAsia="Calibri" w:cstheme="minorHAnsi"/>
          <w:b/>
          <w:noProof/>
        </w:rPr>
        <w:t>Song</w:t>
      </w:r>
      <w:r w:rsidRPr="001A380D">
        <w:rPr>
          <w:rFonts w:eastAsia="Calibri" w:cstheme="minorHAnsi"/>
        </w:rPr>
        <w:t xml:space="preserve">, which holds the following information about songs: </w:t>
      </w:r>
      <w:r w:rsidRPr="001A380D">
        <w:rPr>
          <w:rFonts w:eastAsia="Calibri" w:cstheme="minorHAnsi"/>
          <w:b/>
          <w:noProof/>
        </w:rPr>
        <w:t>typeList</w:t>
      </w:r>
      <w:r w:rsidRPr="001A380D">
        <w:rPr>
          <w:rFonts w:eastAsia="Calibri" w:cstheme="minorHAnsi"/>
        </w:rPr>
        <w:t xml:space="preserve">, </w:t>
      </w:r>
      <w:r w:rsidRPr="001A380D">
        <w:rPr>
          <w:rFonts w:eastAsia="Calibri" w:cstheme="minorHAnsi"/>
          <w:b/>
        </w:rPr>
        <w:t>name</w:t>
      </w:r>
      <w:r w:rsidR="00C51A0F">
        <w:rPr>
          <w:rFonts w:eastAsia="Calibri" w:cstheme="minorHAnsi"/>
          <w:b/>
        </w:rPr>
        <w:t>,</w:t>
      </w:r>
      <w:r w:rsidRPr="001A380D">
        <w:rPr>
          <w:rFonts w:eastAsia="Calibri" w:cstheme="minorHAnsi"/>
        </w:rPr>
        <w:t xml:space="preserve"> and </w:t>
      </w:r>
      <w:r w:rsidRPr="001A380D">
        <w:rPr>
          <w:rFonts w:eastAsia="Calibri" w:cstheme="minorHAnsi"/>
          <w:b/>
        </w:rPr>
        <w:t>time</w:t>
      </w:r>
      <w:r w:rsidRPr="001A380D">
        <w:rPr>
          <w:rFonts w:eastAsia="Calibri" w:cstheme="minorHAnsi"/>
        </w:rPr>
        <w:t>.</w:t>
      </w:r>
    </w:p>
    <w:p w14:paraId="5FCBA1F1" w14:textId="77777777" w:rsidR="00DC52BF" w:rsidRPr="001A380D" w:rsidRDefault="00DC52BF" w:rsidP="00DC52BF">
      <w:pPr>
        <w:rPr>
          <w:rFonts w:eastAsia="Calibri" w:cstheme="minorHAnsi"/>
          <w:lang w:val="bg-BG"/>
        </w:rPr>
      </w:pPr>
      <w:r w:rsidRPr="001A380D">
        <w:rPr>
          <w:rFonts w:eastAsia="Calibri" w:cstheme="minorHAnsi"/>
        </w:rPr>
        <w:t xml:space="preserve">You will receive the input as an </w:t>
      </w:r>
      <w:r w:rsidRPr="001A380D">
        <w:rPr>
          <w:rFonts w:eastAsia="Calibri" w:cstheme="minorHAnsi"/>
          <w:b/>
          <w:noProof/>
        </w:rPr>
        <w:t>array</w:t>
      </w:r>
      <w:r w:rsidRPr="001A380D">
        <w:rPr>
          <w:rFonts w:eastAsia="Calibri" w:cstheme="minorHAnsi"/>
        </w:rPr>
        <w:t>.</w:t>
      </w:r>
    </w:p>
    <w:p w14:paraId="22108181" w14:textId="38ACDEF0" w:rsidR="00DC52BF" w:rsidRPr="001A380D" w:rsidRDefault="00DC52BF" w:rsidP="00DC52BF">
      <w:pPr>
        <w:rPr>
          <w:rFonts w:eastAsia="Calibri" w:cstheme="minorHAnsi"/>
          <w:b/>
          <w:lang w:val="bg-BG"/>
        </w:rPr>
      </w:pPr>
      <w:r w:rsidRPr="00DC52BF">
        <w:rPr>
          <w:rFonts w:ascii="Calibri" w:eastAsia="Calibri" w:hAnsi="Calibri" w:cs="Arial"/>
        </w:rPr>
        <w:t xml:space="preserve">The first element </w:t>
      </w:r>
      <w:r w:rsidRPr="00DC52BF">
        <w:rPr>
          <w:rFonts w:ascii="Consolas" w:eastAsia="Calibri" w:hAnsi="Consolas" w:cs="Arial"/>
          <w:b/>
          <w:noProof/>
        </w:rPr>
        <w:t>n</w:t>
      </w:r>
      <w:r w:rsidRPr="00DC52BF">
        <w:rPr>
          <w:rFonts w:ascii="Calibri" w:eastAsia="Calibri" w:hAnsi="Calibri" w:cs="Arial"/>
          <w:noProof/>
        </w:rPr>
        <w:t xml:space="preserve"> </w:t>
      </w:r>
      <w:r w:rsidRPr="00DC52BF">
        <w:rPr>
          <w:rFonts w:ascii="Calibri" w:eastAsia="Calibri" w:hAnsi="Calibri" w:cs="Arial"/>
        </w:rPr>
        <w:t xml:space="preserve">will be the number of songs. Next </w:t>
      </w:r>
      <w:r w:rsidRPr="00DC52BF">
        <w:rPr>
          <w:rFonts w:ascii="Consolas" w:eastAsia="Calibri" w:hAnsi="Consolas" w:cs="Arial"/>
          <w:b/>
          <w:noProof/>
        </w:rPr>
        <w:t>n</w:t>
      </w:r>
      <w:r w:rsidRPr="00DC52BF">
        <w:rPr>
          <w:rFonts w:ascii="Calibri" w:eastAsia="Calibri" w:hAnsi="Calibri" w:cs="Arial"/>
          <w:b/>
          <w:noProof/>
        </w:rPr>
        <w:t xml:space="preserve"> </w:t>
      </w:r>
      <w:r w:rsidRPr="00DC52BF">
        <w:rPr>
          <w:rFonts w:ascii="Calibri" w:eastAsia="Calibri" w:hAnsi="Calibri" w:cs="Arial"/>
        </w:rPr>
        <w:t xml:space="preserve">elements will be the songs data in the following format: </w:t>
      </w:r>
      <w:r w:rsidRPr="00DC52BF">
        <w:rPr>
          <w:rFonts w:ascii="Consolas" w:eastAsia="Calibri" w:hAnsi="Consolas" w:cs="Arial"/>
          <w:b/>
          <w:noProof/>
        </w:rPr>
        <w:t>"{typeList}_{name}_{time}"</w:t>
      </w:r>
      <w:r w:rsidRPr="00DC52BF">
        <w:rPr>
          <w:rFonts w:ascii="Calibri" w:eastAsia="Calibri" w:hAnsi="Calibri" w:cs="Arial"/>
        </w:rPr>
        <w:t xml:space="preserve">, </w:t>
      </w:r>
      <w:r w:rsidR="001A380D">
        <w:rPr>
          <w:rFonts w:eastAsia="Calibri" w:cstheme="minorHAnsi"/>
        </w:rPr>
        <w:t xml:space="preserve">and the </w:t>
      </w:r>
      <w:r w:rsidRPr="001A380D">
        <w:rPr>
          <w:rFonts w:eastAsia="Calibri" w:cstheme="minorHAnsi"/>
        </w:rPr>
        <w:t xml:space="preserve">last element will be </w:t>
      </w:r>
      <w:proofErr w:type="spellStart"/>
      <w:r w:rsidR="002B27CA">
        <w:rPr>
          <w:rFonts w:eastAsia="Calibri" w:cstheme="minorHAnsi"/>
          <w:b/>
        </w:rPr>
        <w:t>typeList</w:t>
      </w:r>
      <w:proofErr w:type="spellEnd"/>
      <w:r w:rsidRPr="001A380D">
        <w:rPr>
          <w:rFonts w:eastAsia="Calibri" w:cstheme="minorHAnsi"/>
          <w:b/>
        </w:rPr>
        <w:t xml:space="preserve"> </w:t>
      </w:r>
      <w:r w:rsidRPr="001A380D">
        <w:rPr>
          <w:rFonts w:eastAsia="Calibri" w:cstheme="minorHAnsi"/>
        </w:rPr>
        <w:t xml:space="preserve">/ </w:t>
      </w:r>
      <w:r w:rsidRPr="001A380D">
        <w:rPr>
          <w:rFonts w:eastAsia="Calibri" w:cstheme="minorHAnsi"/>
          <w:b/>
        </w:rPr>
        <w:t>"all".</w:t>
      </w:r>
    </w:p>
    <w:p w14:paraId="1DAEEDDC" w14:textId="561337C4" w:rsidR="00A848A9" w:rsidRPr="00B222F8" w:rsidRDefault="00DC52BF" w:rsidP="00DC52BF">
      <w:pPr>
        <w:rPr>
          <w:rFonts w:eastAsia="Calibri" w:cstheme="minorHAnsi"/>
        </w:rPr>
      </w:pPr>
      <w:r w:rsidRPr="001A380D">
        <w:rPr>
          <w:rFonts w:eastAsia="Calibri" w:cstheme="minorHAnsi"/>
        </w:rPr>
        <w:t xml:space="preserve">Print only the </w:t>
      </w:r>
      <w:r w:rsidRPr="001A380D">
        <w:rPr>
          <w:rFonts w:eastAsia="Calibri" w:cstheme="minorHAnsi"/>
          <w:b/>
        </w:rPr>
        <w:t xml:space="preserve">names of the </w:t>
      </w:r>
      <w:r w:rsidR="001A380D" w:rsidRPr="001A380D">
        <w:rPr>
          <w:rFonts w:eastAsia="Calibri" w:cstheme="minorHAnsi"/>
          <w:b/>
        </w:rPr>
        <w:t>songs</w:t>
      </w:r>
      <w:r w:rsidR="001A380D" w:rsidRPr="001A380D">
        <w:rPr>
          <w:rFonts w:eastAsia="Calibri" w:cstheme="minorHAnsi"/>
        </w:rPr>
        <w:t>, which</w:t>
      </w:r>
      <w:r w:rsidRPr="001A380D">
        <w:rPr>
          <w:rFonts w:eastAsia="Calibri" w:cstheme="minorHAnsi"/>
        </w:rPr>
        <w:t xml:space="preserve"> </w:t>
      </w:r>
      <w:r w:rsidR="00824B92">
        <w:rPr>
          <w:rFonts w:eastAsia="Calibri" w:cstheme="minorHAnsi"/>
        </w:rPr>
        <w:t xml:space="preserve">have the same </w:t>
      </w:r>
      <w:proofErr w:type="spellStart"/>
      <w:r w:rsidR="00824B92">
        <w:rPr>
          <w:rFonts w:eastAsia="Calibri" w:cstheme="minorHAnsi"/>
          <w:b/>
        </w:rPr>
        <w:t>type</w:t>
      </w:r>
      <w:r w:rsidR="00A848A9">
        <w:rPr>
          <w:rFonts w:eastAsia="Calibri" w:cstheme="minorHAnsi"/>
          <w:b/>
        </w:rPr>
        <w:t>List</w:t>
      </w:r>
      <w:proofErr w:type="spellEnd"/>
      <w:r w:rsidR="00A848A9">
        <w:rPr>
          <w:rFonts w:eastAsia="Calibri" w:cstheme="minorHAnsi"/>
          <w:b/>
        </w:rPr>
        <w:t xml:space="preserve"> (</w:t>
      </w:r>
      <w:r w:rsidR="00A848A9" w:rsidRPr="00A848A9">
        <w:rPr>
          <w:rStyle w:val="jlqj4b"/>
          <w:lang w:val="en"/>
        </w:rPr>
        <w:t>obtained as the last parameter</w:t>
      </w:r>
      <w:r w:rsidR="00A848A9">
        <w:rPr>
          <w:rFonts w:eastAsia="Calibri" w:cstheme="minorHAnsi"/>
          <w:b/>
        </w:rPr>
        <w:t>)</w:t>
      </w:r>
      <w:r w:rsidR="00A848A9">
        <w:rPr>
          <w:rFonts w:eastAsia="Calibri" w:cstheme="minorHAnsi"/>
        </w:rPr>
        <w:t xml:space="preserve">. </w:t>
      </w:r>
      <w:r w:rsidR="00A848A9">
        <w:rPr>
          <w:rStyle w:val="jlqj4b"/>
          <w:lang w:val="en"/>
        </w:rPr>
        <w:t>If the value</w:t>
      </w:r>
      <w:r w:rsidR="00A848A9">
        <w:rPr>
          <w:rStyle w:val="jlqj4b"/>
          <w:lang w:val="bg-BG"/>
        </w:rPr>
        <w:t xml:space="preserve"> </w:t>
      </w:r>
      <w:r w:rsidR="00A848A9">
        <w:rPr>
          <w:rStyle w:val="jlqj4b"/>
        </w:rPr>
        <w:t>of</w:t>
      </w:r>
      <w:r w:rsidR="00A848A9" w:rsidRPr="00A848A9">
        <w:rPr>
          <w:rFonts w:eastAsia="Calibri" w:cstheme="minorHAnsi"/>
          <w:b/>
        </w:rPr>
        <w:t xml:space="preserve"> </w:t>
      </w:r>
      <w:r w:rsidR="00A848A9">
        <w:rPr>
          <w:rStyle w:val="jlqj4b"/>
          <w:lang w:val="en"/>
        </w:rPr>
        <w:t>the last element</w:t>
      </w:r>
      <w:r w:rsidR="00A848A9">
        <w:t xml:space="preserve"> </w:t>
      </w:r>
      <w:r w:rsidR="00A848A9" w:rsidRPr="00A848A9">
        <w:rPr>
          <w:rFonts w:eastAsia="Calibri" w:cstheme="minorHAnsi"/>
        </w:rPr>
        <w:t xml:space="preserve">is </w:t>
      </w:r>
      <w:r w:rsidR="00A848A9">
        <w:rPr>
          <w:rFonts w:eastAsia="Calibri" w:cstheme="minorHAnsi"/>
          <w:b/>
        </w:rPr>
        <w:t>"all",</w:t>
      </w:r>
      <w:r w:rsidR="00A848A9">
        <w:rPr>
          <w:rFonts w:eastAsia="Calibri" w:cstheme="minorHAnsi"/>
          <w:b/>
          <w:lang w:val="bg-BG"/>
        </w:rPr>
        <w:t xml:space="preserve"> </w:t>
      </w:r>
      <w:r w:rsidR="00A848A9">
        <w:rPr>
          <w:rStyle w:val="jlqj4b"/>
          <w:lang w:val="en"/>
        </w:rPr>
        <w:t>print the names of all the songs</w:t>
      </w:r>
      <w:r w:rsidR="00A848A9">
        <w:rPr>
          <w:rStyle w:val="jlqj4b"/>
          <w:lang w:val="bg-BG"/>
        </w:rPr>
        <w:t>.</w:t>
      </w:r>
    </w:p>
    <w:p w14:paraId="676C2641" w14:textId="77777777" w:rsidR="00DC52BF" w:rsidRPr="00DC52BF" w:rsidRDefault="00DC52BF" w:rsidP="00DC52BF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DC52BF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4"/>
        <w:tblW w:w="691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02"/>
        <w:gridCol w:w="2716"/>
      </w:tblGrid>
      <w:tr w:rsidR="00DC52BF" w:rsidRPr="00DC52BF" w14:paraId="79F0E235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04750A" w14:textId="77777777" w:rsidR="00DC52BF" w:rsidRPr="00DC52BF" w:rsidRDefault="00DC52BF" w:rsidP="00C95915">
            <w:pPr>
              <w:jc w:val="center"/>
              <w:rPr>
                <w:b/>
              </w:rPr>
            </w:pPr>
            <w:r w:rsidRPr="00DC52BF">
              <w:rPr>
                <w:b/>
              </w:rPr>
              <w:t>Input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0AC9EA" w14:textId="77777777" w:rsidR="00DC52BF" w:rsidRPr="00DC52BF" w:rsidRDefault="00DC52BF" w:rsidP="00C95915">
            <w:pPr>
              <w:jc w:val="center"/>
              <w:rPr>
                <w:b/>
              </w:rPr>
            </w:pPr>
            <w:r w:rsidRPr="00DC52BF">
              <w:rPr>
                <w:b/>
              </w:rPr>
              <w:t>Output</w:t>
            </w:r>
          </w:p>
        </w:tc>
      </w:tr>
      <w:tr w:rsidR="00DC52BF" w:rsidRPr="00DC52BF" w14:paraId="519CC2A0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23010B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[3,</w:t>
            </w:r>
          </w:p>
          <w:p w14:paraId="3EEBCB27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'favourite_DownTown_3:14',</w:t>
            </w:r>
          </w:p>
          <w:p w14:paraId="76DD6DEF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'favourite_Kiss_4:16',</w:t>
            </w:r>
          </w:p>
          <w:p w14:paraId="27CF50B4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'favourite_Smooth Criminal_4:01',</w:t>
            </w:r>
          </w:p>
          <w:p w14:paraId="5757CC00" w14:textId="77777777" w:rsidR="00DC52BF" w:rsidRPr="00205AFB" w:rsidRDefault="00DC52BF" w:rsidP="00C95915">
            <w:pPr>
              <w:rPr>
                <w:rFonts w:ascii="Consolas" w:hAnsi="Consolas"/>
                <w:noProof/>
              </w:rPr>
            </w:pPr>
            <w:r w:rsidRPr="00205AFB">
              <w:rPr>
                <w:rFonts w:ascii="Consolas" w:hAnsi="Consolas"/>
                <w:noProof/>
              </w:rPr>
              <w:t>'favourite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3A0832" w14:textId="77777777" w:rsidR="00DC52BF" w:rsidRPr="00205AFB" w:rsidRDefault="00DC52BF" w:rsidP="00C95915">
            <w:pPr>
              <w:rPr>
                <w:rFonts w:ascii="Consolas" w:hAnsi="Consolas"/>
                <w:noProof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DownTown</w:t>
            </w:r>
          </w:p>
          <w:p w14:paraId="73594B17" w14:textId="77777777" w:rsidR="00DC52BF" w:rsidRPr="00205AFB" w:rsidRDefault="00DC52BF" w:rsidP="00C95915">
            <w:pPr>
              <w:rPr>
                <w:rFonts w:ascii="Consolas" w:hAnsi="Consolas"/>
                <w:noProof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Kiss</w:t>
            </w:r>
          </w:p>
          <w:p w14:paraId="43A2A4E5" w14:textId="77777777" w:rsidR="00DC52BF" w:rsidRPr="00205AFB" w:rsidRDefault="00DC52BF" w:rsidP="00C95915">
            <w:pPr>
              <w:rPr>
                <w:rFonts w:ascii="Consolas" w:hAnsi="Consolas"/>
                <w:noProof/>
              </w:rPr>
            </w:pPr>
            <w:r w:rsidRPr="00205AFB">
              <w:rPr>
                <w:rFonts w:ascii="Consolas" w:hAnsi="Consolas"/>
                <w:noProof/>
              </w:rPr>
              <w:t>Smooth Criminal</w:t>
            </w:r>
          </w:p>
        </w:tc>
      </w:tr>
      <w:tr w:rsidR="00DC52BF" w:rsidRPr="00DC52BF" w14:paraId="76039E9E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E36160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[4,</w:t>
            </w:r>
          </w:p>
          <w:p w14:paraId="7F1B4CE7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'favourite_DownTown_3:14',</w:t>
            </w:r>
          </w:p>
          <w:p w14:paraId="5562407D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'listenLater_Andalouse_3:24',</w:t>
            </w:r>
          </w:p>
          <w:p w14:paraId="3550DDF1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'favourite_In To The Night_3:58',</w:t>
            </w:r>
          </w:p>
          <w:p w14:paraId="7A5F3AEB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'favourite_Live It Up_3:48',</w:t>
            </w:r>
          </w:p>
          <w:p w14:paraId="32643771" w14:textId="77777777" w:rsidR="00DC52BF" w:rsidRPr="00205AFB" w:rsidRDefault="00DC52BF" w:rsidP="00C95915">
            <w:pPr>
              <w:rPr>
                <w:rFonts w:ascii="Consolas" w:hAnsi="Consolas"/>
                <w:noProof/>
              </w:rPr>
            </w:pPr>
            <w:r w:rsidRPr="00205AFB">
              <w:rPr>
                <w:rFonts w:ascii="Consolas" w:hAnsi="Consolas"/>
                <w:noProof/>
              </w:rPr>
              <w:t>'listenLater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FBD72" w14:textId="77777777" w:rsidR="00DC52BF" w:rsidRPr="00205AFB" w:rsidRDefault="00DC52BF" w:rsidP="00C95915">
            <w:pPr>
              <w:rPr>
                <w:rFonts w:ascii="Consolas" w:hAnsi="Consolas"/>
                <w:noProof/>
              </w:rPr>
            </w:pPr>
            <w:r w:rsidRPr="00205AFB">
              <w:rPr>
                <w:rFonts w:ascii="Consolas" w:hAnsi="Consolas"/>
                <w:noProof/>
              </w:rPr>
              <w:t>Andalouse</w:t>
            </w:r>
          </w:p>
        </w:tc>
      </w:tr>
      <w:tr w:rsidR="00DC52BF" w:rsidRPr="00DC52BF" w14:paraId="6252671B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91C4C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[2,</w:t>
            </w:r>
          </w:p>
          <w:p w14:paraId="20EF3DB1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'like_Replay_3:15',</w:t>
            </w:r>
          </w:p>
          <w:p w14:paraId="151E7DFA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'ban_Photoshop_3:48',</w:t>
            </w:r>
          </w:p>
          <w:p w14:paraId="4DD3AF05" w14:textId="77777777" w:rsidR="00DC52BF" w:rsidRPr="00205AFB" w:rsidRDefault="00DC52BF" w:rsidP="00C95915">
            <w:pPr>
              <w:rPr>
                <w:rFonts w:ascii="Consolas" w:hAnsi="Consolas"/>
                <w:noProof/>
              </w:rPr>
            </w:pPr>
            <w:r w:rsidRPr="00205AFB">
              <w:rPr>
                <w:rFonts w:ascii="Consolas" w:hAnsi="Consolas"/>
                <w:noProof/>
              </w:rPr>
              <w:lastRenderedPageBreak/>
              <w:t>'all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EE2C6E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lastRenderedPageBreak/>
              <w:t>Replay</w:t>
            </w:r>
          </w:p>
          <w:p w14:paraId="682B5B17" w14:textId="77777777" w:rsidR="00DC52BF" w:rsidRPr="00205AFB" w:rsidRDefault="00DC52BF" w:rsidP="00C95915">
            <w:pPr>
              <w:rPr>
                <w:rFonts w:ascii="Consolas" w:hAnsi="Consolas"/>
                <w:noProof/>
              </w:rPr>
            </w:pPr>
            <w:r w:rsidRPr="00205AFB">
              <w:rPr>
                <w:rFonts w:ascii="Consolas" w:hAnsi="Consolas"/>
                <w:noProof/>
              </w:rPr>
              <w:t>Photoshop</w:t>
            </w:r>
          </w:p>
        </w:tc>
      </w:tr>
    </w:tbl>
    <w:p w14:paraId="0E4A6A47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Solution:</w:t>
      </w:r>
    </w:p>
    <w:p w14:paraId="57DBD5BF" w14:textId="77777777" w:rsidR="00DC52BF" w:rsidRPr="00DC52BF" w:rsidRDefault="00DC52BF" w:rsidP="00DC52BF">
      <w:pPr>
        <w:rPr>
          <w:lang w:val="bg-BG"/>
        </w:rPr>
      </w:pPr>
      <w:r w:rsidRPr="00DC52BF">
        <w:t xml:space="preserve">Create a </w:t>
      </w:r>
      <w:r w:rsidRPr="00422EA7">
        <w:rPr>
          <w:b/>
        </w:rPr>
        <w:t>Song class</w:t>
      </w:r>
      <w:r w:rsidRPr="00DC52BF">
        <w:t xml:space="preserve"> with properties described </w:t>
      </w:r>
      <w:proofErr w:type="gramStart"/>
      <w:r w:rsidRPr="00DC52BF">
        <w:t>above</w:t>
      </w:r>
      <w:proofErr w:type="gramEnd"/>
    </w:p>
    <w:p w14:paraId="27A3E3D2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63D9A653" wp14:editId="2FCE9BE4">
            <wp:extent cx="3104874" cy="1479458"/>
            <wp:effectExtent l="19050" t="19050" r="19685" b="260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4874" cy="1479458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67A430" w14:textId="77777777" w:rsidR="00DC52BF" w:rsidRPr="00DC52BF" w:rsidRDefault="00DC52BF" w:rsidP="00DC52BF">
      <w:pPr>
        <w:rPr>
          <w:lang w:val="bg-BG"/>
        </w:rPr>
      </w:pPr>
      <w:r w:rsidRPr="00DC52BF">
        <w:t xml:space="preserve">Create a new array, where you will store </w:t>
      </w:r>
      <w:proofErr w:type="gramStart"/>
      <w:r w:rsidRPr="00DC52BF">
        <w:t>songs</w:t>
      </w:r>
      <w:proofErr w:type="gramEnd"/>
    </w:p>
    <w:p w14:paraId="0412A86C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243F4D3A" wp14:editId="2B8263EB">
            <wp:extent cx="2802193" cy="628077"/>
            <wp:effectExtent l="19050" t="19050" r="17780" b="196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6163" cy="63345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D3E8B0" w14:textId="77777777" w:rsidR="00DC52BF" w:rsidRPr="00DC52BF" w:rsidRDefault="00DC52BF" w:rsidP="00DC52BF">
      <w:pPr>
        <w:rPr>
          <w:lang w:val="bg-BG"/>
        </w:rPr>
      </w:pPr>
      <w:r w:rsidRPr="00DC52BF">
        <w:t>Iterate over the songs:</w:t>
      </w:r>
    </w:p>
    <w:p w14:paraId="0E927D49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43FEA8A" wp14:editId="63158480">
            <wp:extent cx="4135753" cy="1091380"/>
            <wp:effectExtent l="19050" t="19050" r="17780" b="139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7186" cy="1104953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DD08BA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B891092" wp14:editId="644D845C">
            <wp:extent cx="4826181" cy="1201993"/>
            <wp:effectExtent l="19050" t="19050" r="12700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8915" cy="1225089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A48BAE" w14:textId="77777777" w:rsidR="00DC52BF" w:rsidRPr="00DC52BF" w:rsidRDefault="00DC52BF" w:rsidP="00DC52BF">
      <w:pPr>
        <w:rPr>
          <w:lang w:val="bg-BG"/>
        </w:rPr>
      </w:pPr>
    </w:p>
    <w:p w14:paraId="198F7053" w14:textId="77777777" w:rsidR="00DC52BF" w:rsidRPr="00DC52BF" w:rsidRDefault="00DC52BF" w:rsidP="00DC52BF">
      <w:pPr>
        <w:rPr>
          <w:lang w:val="bg-BG"/>
        </w:rPr>
      </w:pPr>
    </w:p>
    <w:p w14:paraId="592EBD29" w14:textId="51658AA2" w:rsidR="00640502" w:rsidRPr="00DC52BF" w:rsidRDefault="00640502" w:rsidP="00DC52BF">
      <w:pPr>
        <w:rPr>
          <w:lang w:val="bg-BG"/>
        </w:rPr>
      </w:pPr>
    </w:p>
    <w:sectPr w:rsidR="00640502" w:rsidRPr="00DC52BF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5B483C" w14:textId="77777777" w:rsidR="005129F5" w:rsidRDefault="005129F5" w:rsidP="008068A2">
      <w:pPr>
        <w:spacing w:after="0" w:line="240" w:lineRule="auto"/>
      </w:pPr>
      <w:r>
        <w:separator/>
      </w:r>
    </w:p>
  </w:endnote>
  <w:endnote w:type="continuationSeparator" w:id="0">
    <w:p w14:paraId="1C385840" w14:textId="77777777" w:rsidR="005129F5" w:rsidRDefault="005129F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0FF62F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FE8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FE8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0FF62F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FE8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FE8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7FF2FC" w14:textId="77777777" w:rsidR="005129F5" w:rsidRDefault="005129F5" w:rsidP="008068A2">
      <w:pPr>
        <w:spacing w:after="0" w:line="240" w:lineRule="auto"/>
      </w:pPr>
      <w:r>
        <w:separator/>
      </w:r>
    </w:p>
  </w:footnote>
  <w:footnote w:type="continuationSeparator" w:id="0">
    <w:p w14:paraId="4DAEFE55" w14:textId="77777777" w:rsidR="005129F5" w:rsidRDefault="005129F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373E81"/>
    <w:multiLevelType w:val="hybridMultilevel"/>
    <w:tmpl w:val="2EAE4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0C2091"/>
    <w:multiLevelType w:val="hybridMultilevel"/>
    <w:tmpl w:val="3A564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605A1E"/>
    <w:multiLevelType w:val="hybridMultilevel"/>
    <w:tmpl w:val="137E2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1015659">
    <w:abstractNumId w:val="0"/>
  </w:num>
  <w:num w:numId="2" w16cid:durableId="1159230731">
    <w:abstractNumId w:val="42"/>
  </w:num>
  <w:num w:numId="3" w16cid:durableId="1123110017">
    <w:abstractNumId w:val="8"/>
  </w:num>
  <w:num w:numId="4" w16cid:durableId="515925500">
    <w:abstractNumId w:val="27"/>
  </w:num>
  <w:num w:numId="5" w16cid:durableId="1271937407">
    <w:abstractNumId w:val="28"/>
  </w:num>
  <w:num w:numId="6" w16cid:durableId="1011836616">
    <w:abstractNumId w:val="32"/>
  </w:num>
  <w:num w:numId="7" w16cid:durableId="1921595852">
    <w:abstractNumId w:val="3"/>
  </w:num>
  <w:num w:numId="8" w16cid:durableId="643773606">
    <w:abstractNumId w:val="7"/>
  </w:num>
  <w:num w:numId="9" w16cid:durableId="891305952">
    <w:abstractNumId w:val="25"/>
  </w:num>
  <w:num w:numId="10" w16cid:durableId="93732647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42443580">
    <w:abstractNumId w:val="4"/>
  </w:num>
  <w:num w:numId="12" w16cid:durableId="484779124">
    <w:abstractNumId w:val="19"/>
  </w:num>
  <w:num w:numId="13" w16cid:durableId="706954466">
    <w:abstractNumId w:val="1"/>
  </w:num>
  <w:num w:numId="14" w16cid:durableId="378287121">
    <w:abstractNumId w:val="31"/>
  </w:num>
  <w:num w:numId="15" w16cid:durableId="301891191">
    <w:abstractNumId w:val="9"/>
  </w:num>
  <w:num w:numId="16" w16cid:durableId="2128504136">
    <w:abstractNumId w:val="37"/>
  </w:num>
  <w:num w:numId="17" w16cid:durableId="893155451">
    <w:abstractNumId w:val="26"/>
  </w:num>
  <w:num w:numId="18" w16cid:durableId="2041660965">
    <w:abstractNumId w:val="41"/>
  </w:num>
  <w:num w:numId="19" w16cid:durableId="1295211423">
    <w:abstractNumId w:val="33"/>
  </w:num>
  <w:num w:numId="20" w16cid:durableId="430393183">
    <w:abstractNumId w:val="18"/>
  </w:num>
  <w:num w:numId="21" w16cid:durableId="1904869974">
    <w:abstractNumId w:val="30"/>
  </w:num>
  <w:num w:numId="22" w16cid:durableId="1291518033">
    <w:abstractNumId w:val="11"/>
  </w:num>
  <w:num w:numId="23" w16cid:durableId="1470250230">
    <w:abstractNumId w:val="14"/>
  </w:num>
  <w:num w:numId="24" w16cid:durableId="283772565">
    <w:abstractNumId w:val="2"/>
  </w:num>
  <w:num w:numId="25" w16cid:durableId="1476221097">
    <w:abstractNumId w:val="6"/>
  </w:num>
  <w:num w:numId="26" w16cid:durableId="501119030">
    <w:abstractNumId w:val="15"/>
  </w:num>
  <w:num w:numId="27" w16cid:durableId="1717007567">
    <w:abstractNumId w:val="36"/>
  </w:num>
  <w:num w:numId="28" w16cid:durableId="1785730115">
    <w:abstractNumId w:val="16"/>
  </w:num>
  <w:num w:numId="29" w16cid:durableId="393161506">
    <w:abstractNumId w:val="40"/>
  </w:num>
  <w:num w:numId="30" w16cid:durableId="1413891663">
    <w:abstractNumId w:val="21"/>
  </w:num>
  <w:num w:numId="31" w16cid:durableId="1706976823">
    <w:abstractNumId w:val="10"/>
  </w:num>
  <w:num w:numId="32" w16cid:durableId="1638293871">
    <w:abstractNumId w:val="34"/>
  </w:num>
  <w:num w:numId="33" w16cid:durableId="607272950">
    <w:abstractNumId w:val="38"/>
  </w:num>
  <w:num w:numId="34" w16cid:durableId="925530564">
    <w:abstractNumId w:val="24"/>
  </w:num>
  <w:num w:numId="35" w16cid:durableId="1458255625">
    <w:abstractNumId w:val="39"/>
  </w:num>
  <w:num w:numId="36" w16cid:durableId="1568999625">
    <w:abstractNumId w:val="5"/>
  </w:num>
  <w:num w:numId="37" w16cid:durableId="1266110626">
    <w:abstractNumId w:val="22"/>
  </w:num>
  <w:num w:numId="38" w16cid:durableId="1497065433">
    <w:abstractNumId w:val="13"/>
  </w:num>
  <w:num w:numId="39" w16cid:durableId="231550491">
    <w:abstractNumId w:val="29"/>
  </w:num>
  <w:num w:numId="40" w16cid:durableId="1875340709">
    <w:abstractNumId w:val="23"/>
  </w:num>
  <w:num w:numId="41" w16cid:durableId="959915583">
    <w:abstractNumId w:val="35"/>
  </w:num>
  <w:num w:numId="42" w16cid:durableId="639581448">
    <w:abstractNumId w:val="20"/>
  </w:num>
  <w:num w:numId="43" w16cid:durableId="84987127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zM0tjA1MTI3MLFU0lEKTi0uzszPAykwrwUAAGXDXSwAAAA="/>
  </w:docVars>
  <w:rsids>
    <w:rsidRoot w:val="008068A2"/>
    <w:rsid w:val="000006BB"/>
    <w:rsid w:val="00000778"/>
    <w:rsid w:val="00002C1C"/>
    <w:rsid w:val="00007044"/>
    <w:rsid w:val="0001451E"/>
    <w:rsid w:val="00023DC6"/>
    <w:rsid w:val="00025778"/>
    <w:rsid w:val="00025F04"/>
    <w:rsid w:val="00053D0E"/>
    <w:rsid w:val="00057A49"/>
    <w:rsid w:val="00064D15"/>
    <w:rsid w:val="0008559D"/>
    <w:rsid w:val="00086727"/>
    <w:rsid w:val="0009209B"/>
    <w:rsid w:val="000A31D6"/>
    <w:rsid w:val="000A532D"/>
    <w:rsid w:val="000A6794"/>
    <w:rsid w:val="000B2500"/>
    <w:rsid w:val="000B39E6"/>
    <w:rsid w:val="000B56F0"/>
    <w:rsid w:val="000C5361"/>
    <w:rsid w:val="000E46DA"/>
    <w:rsid w:val="000E588C"/>
    <w:rsid w:val="00103906"/>
    <w:rsid w:val="001275B9"/>
    <w:rsid w:val="00142C75"/>
    <w:rsid w:val="001449E8"/>
    <w:rsid w:val="00154339"/>
    <w:rsid w:val="001619DF"/>
    <w:rsid w:val="00164CDC"/>
    <w:rsid w:val="00167CF1"/>
    <w:rsid w:val="00171021"/>
    <w:rsid w:val="00175E1D"/>
    <w:rsid w:val="001837BD"/>
    <w:rsid w:val="00183A2C"/>
    <w:rsid w:val="001A380D"/>
    <w:rsid w:val="001A6728"/>
    <w:rsid w:val="001B7060"/>
    <w:rsid w:val="001C1FCD"/>
    <w:rsid w:val="001D2464"/>
    <w:rsid w:val="001D50AE"/>
    <w:rsid w:val="001E1161"/>
    <w:rsid w:val="001E3FEF"/>
    <w:rsid w:val="001E6816"/>
    <w:rsid w:val="001F7E42"/>
    <w:rsid w:val="00202683"/>
    <w:rsid w:val="00205AFB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27CA"/>
    <w:rsid w:val="002C539D"/>
    <w:rsid w:val="002C6AC1"/>
    <w:rsid w:val="002C71C6"/>
    <w:rsid w:val="002D07CA"/>
    <w:rsid w:val="00305122"/>
    <w:rsid w:val="003111BF"/>
    <w:rsid w:val="003230CF"/>
    <w:rsid w:val="0033212E"/>
    <w:rsid w:val="0033490F"/>
    <w:rsid w:val="0036490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E96"/>
    <w:rsid w:val="004053AE"/>
    <w:rsid w:val="0041081C"/>
    <w:rsid w:val="00416EBC"/>
    <w:rsid w:val="00422EA7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6B1B"/>
    <w:rsid w:val="004E0D4F"/>
    <w:rsid w:val="004E4C1E"/>
    <w:rsid w:val="004F016F"/>
    <w:rsid w:val="004F69C5"/>
    <w:rsid w:val="0050017E"/>
    <w:rsid w:val="00503820"/>
    <w:rsid w:val="005054C7"/>
    <w:rsid w:val="00507478"/>
    <w:rsid w:val="00507F81"/>
    <w:rsid w:val="005129F5"/>
    <w:rsid w:val="005172E9"/>
    <w:rsid w:val="00517B12"/>
    <w:rsid w:val="00524789"/>
    <w:rsid w:val="00527BE8"/>
    <w:rsid w:val="005439C9"/>
    <w:rsid w:val="005521D8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FE8"/>
    <w:rsid w:val="005A6A21"/>
    <w:rsid w:val="005B0164"/>
    <w:rsid w:val="005B21D1"/>
    <w:rsid w:val="005C131C"/>
    <w:rsid w:val="005C6A24"/>
    <w:rsid w:val="005E04CE"/>
    <w:rsid w:val="005E5C48"/>
    <w:rsid w:val="005E6CC9"/>
    <w:rsid w:val="00600083"/>
    <w:rsid w:val="00604363"/>
    <w:rsid w:val="0061082C"/>
    <w:rsid w:val="00624212"/>
    <w:rsid w:val="006242A9"/>
    <w:rsid w:val="00624DCF"/>
    <w:rsid w:val="0063342B"/>
    <w:rsid w:val="00640502"/>
    <w:rsid w:val="00644D27"/>
    <w:rsid w:val="006640AE"/>
    <w:rsid w:val="00665D53"/>
    <w:rsid w:val="00670041"/>
    <w:rsid w:val="00671FE2"/>
    <w:rsid w:val="00686C0C"/>
    <w:rsid w:val="00695634"/>
    <w:rsid w:val="006A2531"/>
    <w:rsid w:val="006A330F"/>
    <w:rsid w:val="006A788D"/>
    <w:rsid w:val="006B2FDB"/>
    <w:rsid w:val="006D239A"/>
    <w:rsid w:val="006E1302"/>
    <w:rsid w:val="006E2245"/>
    <w:rsid w:val="006E55B4"/>
    <w:rsid w:val="006E7E50"/>
    <w:rsid w:val="006F4C03"/>
    <w:rsid w:val="00704432"/>
    <w:rsid w:val="007051DF"/>
    <w:rsid w:val="00724DA4"/>
    <w:rsid w:val="00763912"/>
    <w:rsid w:val="00774E44"/>
    <w:rsid w:val="007833A4"/>
    <w:rsid w:val="00785258"/>
    <w:rsid w:val="00791F02"/>
    <w:rsid w:val="0079324A"/>
    <w:rsid w:val="00794EEE"/>
    <w:rsid w:val="007A157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B92"/>
    <w:rsid w:val="00836CA4"/>
    <w:rsid w:val="00851781"/>
    <w:rsid w:val="0085184F"/>
    <w:rsid w:val="00861625"/>
    <w:rsid w:val="008617B5"/>
    <w:rsid w:val="00870828"/>
    <w:rsid w:val="0088080B"/>
    <w:rsid w:val="008B07D7"/>
    <w:rsid w:val="008B0C30"/>
    <w:rsid w:val="008B557F"/>
    <w:rsid w:val="008C2344"/>
    <w:rsid w:val="008C2B83"/>
    <w:rsid w:val="008C5930"/>
    <w:rsid w:val="008D6097"/>
    <w:rsid w:val="008E6CF3"/>
    <w:rsid w:val="008F202C"/>
    <w:rsid w:val="008F4C95"/>
    <w:rsid w:val="008F5B43"/>
    <w:rsid w:val="008F5FDB"/>
    <w:rsid w:val="00902E68"/>
    <w:rsid w:val="00912BC6"/>
    <w:rsid w:val="0092145D"/>
    <w:rsid w:val="009254B7"/>
    <w:rsid w:val="00930CEE"/>
    <w:rsid w:val="00941FFF"/>
    <w:rsid w:val="009443E0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6D34"/>
    <w:rsid w:val="00A47F12"/>
    <w:rsid w:val="00A57FAE"/>
    <w:rsid w:val="00A61D90"/>
    <w:rsid w:val="00A66DE2"/>
    <w:rsid w:val="00A70227"/>
    <w:rsid w:val="00A847D3"/>
    <w:rsid w:val="00A848A9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9CD"/>
    <w:rsid w:val="00B148DD"/>
    <w:rsid w:val="00B222F8"/>
    <w:rsid w:val="00B23CBB"/>
    <w:rsid w:val="00B2472A"/>
    <w:rsid w:val="00B325A3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098B"/>
    <w:rsid w:val="00C0490B"/>
    <w:rsid w:val="00C07904"/>
    <w:rsid w:val="00C121AF"/>
    <w:rsid w:val="00C130BB"/>
    <w:rsid w:val="00C14C80"/>
    <w:rsid w:val="00C27853"/>
    <w:rsid w:val="00C355A5"/>
    <w:rsid w:val="00C43B64"/>
    <w:rsid w:val="00C45430"/>
    <w:rsid w:val="00C51A0F"/>
    <w:rsid w:val="00C53F37"/>
    <w:rsid w:val="00C5499A"/>
    <w:rsid w:val="00C62A0F"/>
    <w:rsid w:val="00C82862"/>
    <w:rsid w:val="00C84E4D"/>
    <w:rsid w:val="00CA2FD0"/>
    <w:rsid w:val="00CB626D"/>
    <w:rsid w:val="00CC3290"/>
    <w:rsid w:val="00CD5181"/>
    <w:rsid w:val="00CD7485"/>
    <w:rsid w:val="00CE2360"/>
    <w:rsid w:val="00CE236C"/>
    <w:rsid w:val="00CF0047"/>
    <w:rsid w:val="00D06F7E"/>
    <w:rsid w:val="00D22895"/>
    <w:rsid w:val="00D3404A"/>
    <w:rsid w:val="00D4354E"/>
    <w:rsid w:val="00D43F69"/>
    <w:rsid w:val="00D44DD5"/>
    <w:rsid w:val="00D50F79"/>
    <w:rsid w:val="00D73957"/>
    <w:rsid w:val="00D8395C"/>
    <w:rsid w:val="00D87F0F"/>
    <w:rsid w:val="00D910AA"/>
    <w:rsid w:val="00DA028F"/>
    <w:rsid w:val="00DC28E6"/>
    <w:rsid w:val="00DC52B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FB1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B74C2"/>
    <w:rsid w:val="00EC36F5"/>
    <w:rsid w:val="00EC5A4D"/>
    <w:rsid w:val="00ED0DEA"/>
    <w:rsid w:val="00ED73C4"/>
    <w:rsid w:val="00EE3351"/>
    <w:rsid w:val="00F20B48"/>
    <w:rsid w:val="00F258BA"/>
    <w:rsid w:val="00F27E9C"/>
    <w:rsid w:val="00F41F41"/>
    <w:rsid w:val="00F46918"/>
    <w:rsid w:val="00F46DDE"/>
    <w:rsid w:val="00F655ED"/>
    <w:rsid w:val="00F7033C"/>
    <w:rsid w:val="00F76DC4"/>
    <w:rsid w:val="00F964F5"/>
    <w:rsid w:val="00F96D0D"/>
    <w:rsid w:val="00F976AD"/>
    <w:rsid w:val="00FA6461"/>
    <w:rsid w:val="00FB4EF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4">
    <w:name w:val="Table Grid4"/>
    <w:basedOn w:val="a1"/>
    <w:next w:val="af"/>
    <w:uiPriority w:val="59"/>
    <w:rsid w:val="00DC52BF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EB74C2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EB74C2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EB74C2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A848A9"/>
  </w:style>
  <w:style w:type="character" w:styleId="af0">
    <w:name w:val="Unresolved Mention"/>
    <w:basedOn w:val="a0"/>
    <w:uiPriority w:val="99"/>
    <w:semiHidden/>
    <w:unhideWhenUsed/>
    <w:rsid w:val="006F4C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19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3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35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89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93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7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2/programming-fundamentals-with-javascript-january-2024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23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F82B20-D8BF-4A1D-8E4B-69E088482C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7</TotalTime>
  <Pages>5</Pages>
  <Words>626</Words>
  <Characters>3570</Characters>
  <Application>Microsoft Office Word</Application>
  <DocSecurity>0</DocSecurity>
  <Lines>29</Lines>
  <Paragraphs>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Objects and JSON - Lab</vt:lpstr>
      <vt:lpstr>Technology Fundamentals - JS Objects and JSON - Lab</vt:lpstr>
    </vt:vector>
  </TitlesOfParts>
  <Company>SoftUni – https://softuni.org</Company>
  <LinksUpToDate>false</LinksUpToDate>
  <CharactersWithSpaces>4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Objects and Classe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52</cp:revision>
  <cp:lastPrinted>2023-12-06T11:27:00Z</cp:lastPrinted>
  <dcterms:created xsi:type="dcterms:W3CDTF">2019-11-12T12:29:00Z</dcterms:created>
  <dcterms:modified xsi:type="dcterms:W3CDTF">2023-12-07T11:18:00Z</dcterms:modified>
  <cp:category>computer programming;programming;software development;software engineering</cp:category>
</cp:coreProperties>
</file>